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36283" w14:textId="1E1AC166" w:rsidR="00272634" w:rsidRDefault="005342B8" w:rsidP="005342B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5342B8">
        <w:rPr>
          <w:rFonts w:asciiTheme="majorBidi" w:hAnsiTheme="majorBidi" w:cstheme="majorBidi"/>
          <w:b/>
          <w:bCs/>
          <w:sz w:val="24"/>
          <w:szCs w:val="24"/>
        </w:rPr>
        <w:t>Introduction to Deep Learning</w:t>
      </w:r>
    </w:p>
    <w:p w14:paraId="6A6AC640" w14:textId="314644C9" w:rsidR="004C17EA" w:rsidRDefault="004C17EA" w:rsidP="005342B8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FI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FI"/>
        </w:rPr>
        <w:t>Mohammadreza Akhtari</w:t>
      </w:r>
    </w:p>
    <w:p w14:paraId="2744023C" w14:textId="29F317FD" w:rsidR="004C17EA" w:rsidRDefault="004C17EA" w:rsidP="005342B8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FI"/>
        </w:rPr>
      </w:pPr>
      <w:r>
        <w:rPr>
          <w:rFonts w:asciiTheme="majorBidi" w:hAnsiTheme="majorBidi" w:cstheme="majorBidi"/>
          <w:b/>
          <w:bCs/>
          <w:sz w:val="24"/>
          <w:szCs w:val="24"/>
          <w:lang w:val="en-FI"/>
        </w:rPr>
        <w:t>2024</w:t>
      </w:r>
    </w:p>
    <w:sdt>
      <w:sdtPr>
        <w:id w:val="-85951037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  <w:lang w:val="en-GB"/>
          <w14:ligatures w14:val="standardContextual"/>
        </w:rPr>
      </w:sdtEndPr>
      <w:sdtContent>
        <w:p w14:paraId="285A2AC6" w14:textId="05D20DA9" w:rsidR="00627987" w:rsidRDefault="00627987">
          <w:pPr>
            <w:pStyle w:val="TOCHeading"/>
          </w:pPr>
          <w:r>
            <w:t>Contents</w:t>
          </w:r>
        </w:p>
        <w:p w14:paraId="0A0C201F" w14:textId="5CE3165A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9505445" w:history="1">
            <w:r w:rsidRPr="00BD63EC">
              <w:rPr>
                <w:rStyle w:val="Hyperlink"/>
                <w:noProof/>
                <w:lang w:val="en-FI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8FB10" w14:textId="55E46555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9505446" w:history="1">
            <w:r w:rsidRPr="00BD63EC">
              <w:rPr>
                <w:rStyle w:val="Hyperlink"/>
                <w:noProof/>
                <w:lang w:val="en-FI" w:bidi="fa-IR"/>
              </w:rPr>
              <w:t>C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45853" w14:textId="28D018B3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9505447" w:history="1">
            <w:r w:rsidRPr="00BD63EC">
              <w:rPr>
                <w:rStyle w:val="Hyperlink"/>
                <w:noProof/>
                <w:lang w:val="en-FI" w:bidi="fa-IR"/>
              </w:rPr>
              <w:t>The size and dep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D34E1" w14:textId="6F0423CC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9505448" w:history="1">
            <w:r w:rsidRPr="00BD63EC">
              <w:rPr>
                <w:rStyle w:val="Hyperlink"/>
                <w:noProof/>
                <w:lang w:val="en-FI" w:bidi="fa-IR"/>
              </w:rPr>
              <w:t>Various activation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27593" w14:textId="41CCEBFE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9505449" w:history="1">
            <w:r w:rsidRPr="00BD63EC">
              <w:rPr>
                <w:rStyle w:val="Hyperlink"/>
                <w:noProof/>
                <w:lang w:val="en-FI" w:bidi="fa-IR"/>
              </w:rPr>
              <w:t>Activation function, network sizes, and dept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58071" w14:textId="520EE1F5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9505450" w:history="1">
            <w:r w:rsidRPr="00BD63EC">
              <w:rPr>
                <w:rStyle w:val="Hyperlink"/>
                <w:noProof/>
                <w:lang w:val="en-FI" w:bidi="fa-IR"/>
              </w:rPr>
              <w:t>Various optimizers and learning r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D2214" w14:textId="239BC3A3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9505451" w:history="1">
            <w:r w:rsidRPr="00BD63EC">
              <w:rPr>
                <w:rStyle w:val="Hyperlink"/>
                <w:noProof/>
                <w:lang w:val="en-FI" w:bidi="fa-IR"/>
              </w:rPr>
              <w:t>Various batch sizes and epoc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1277E" w14:textId="70755B9E" w:rsidR="00627987" w:rsidRDefault="00627987">
          <w:pPr>
            <w:pStyle w:val="TOC1"/>
            <w:tabs>
              <w:tab w:val="right" w:leader="dot" w:pos="9628"/>
            </w:tabs>
            <w:rPr>
              <w:noProof/>
            </w:rPr>
          </w:pPr>
          <w:hyperlink w:anchor="_Toc159505452" w:history="1">
            <w:r w:rsidRPr="00BD63EC">
              <w:rPr>
                <w:rStyle w:val="Hyperlink"/>
                <w:noProof/>
                <w:lang w:val="en-FI" w:bidi="fa-IR"/>
              </w:rPr>
              <w:t>No CNN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05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3AF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36FDD" w14:textId="5F9B1EB3" w:rsidR="004C17EA" w:rsidRPr="00627987" w:rsidRDefault="00627987" w:rsidP="00627987">
          <w:r>
            <w:rPr>
              <w:b/>
              <w:bCs/>
              <w:noProof/>
            </w:rPr>
            <w:fldChar w:fldCharType="end"/>
          </w:r>
        </w:p>
      </w:sdtContent>
    </w:sdt>
    <w:p w14:paraId="45CDA645" w14:textId="7A502397" w:rsidR="004C17EA" w:rsidRPr="004C17EA" w:rsidRDefault="004C17EA" w:rsidP="004C17EA">
      <w:pPr>
        <w:pStyle w:val="Heading1"/>
        <w:rPr>
          <w:lang w:val="en-FI"/>
        </w:rPr>
      </w:pPr>
      <w:bookmarkStart w:id="0" w:name="_Toc159505445"/>
      <w:r w:rsidRPr="004C17EA">
        <w:rPr>
          <w:lang w:val="en-FI"/>
        </w:rPr>
        <w:t>Introduction</w:t>
      </w:r>
      <w:bookmarkEnd w:id="0"/>
    </w:p>
    <w:p w14:paraId="7E96E38C" w14:textId="28E72044" w:rsidR="005342B8" w:rsidRDefault="00180B8A" w:rsidP="005342B8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>To perform the task, required</w:t>
      </w:r>
      <w:r w:rsidR="00E71960">
        <w:rPr>
          <w:rFonts w:asciiTheme="majorBidi" w:hAnsiTheme="majorBidi" w:cstheme="majorBidi"/>
          <w:sz w:val="24"/>
          <w:szCs w:val="24"/>
          <w:lang w:val="en-FI"/>
        </w:rPr>
        <w:t xml:space="preserve"> libraries are first imported at the beginning of the code.</w:t>
      </w:r>
      <w:r w:rsidR="006D3A3B">
        <w:rPr>
          <w:rFonts w:asciiTheme="majorBidi" w:hAnsiTheme="majorBidi" w:cstheme="majorBidi"/>
          <w:sz w:val="24"/>
          <w:szCs w:val="24"/>
          <w:lang w:val="en-FI"/>
        </w:rPr>
        <w:t xml:space="preserve"> Pan</w:t>
      </w:r>
      <w:r w:rsidR="007C7FE5">
        <w:rPr>
          <w:rFonts w:asciiTheme="majorBidi" w:hAnsiTheme="majorBidi" w:cstheme="majorBidi"/>
          <w:sz w:val="24"/>
          <w:szCs w:val="24"/>
          <w:lang w:val="en-FI"/>
        </w:rPr>
        <w:t xml:space="preserve">das </w:t>
      </w:r>
      <w:r w:rsidR="00E160D1">
        <w:rPr>
          <w:rFonts w:asciiTheme="majorBidi" w:hAnsiTheme="majorBidi" w:cstheme="majorBidi"/>
          <w:sz w:val="24"/>
          <w:szCs w:val="24"/>
          <w:lang w:val="en-FI"/>
        </w:rPr>
        <w:t>is</w:t>
      </w:r>
      <w:r w:rsidR="007C7FE5">
        <w:rPr>
          <w:rFonts w:asciiTheme="majorBidi" w:hAnsiTheme="majorBidi" w:cstheme="majorBidi"/>
          <w:sz w:val="24"/>
          <w:szCs w:val="24"/>
          <w:lang w:val="en-FI"/>
        </w:rPr>
        <w:t xml:space="preserve"> used for saving data and </w:t>
      </w:r>
      <w:r w:rsidR="001A12D5">
        <w:rPr>
          <w:rFonts w:asciiTheme="majorBidi" w:hAnsiTheme="majorBidi" w:cstheme="majorBidi"/>
          <w:sz w:val="24"/>
          <w:szCs w:val="24"/>
          <w:lang w:val="en-FI"/>
        </w:rPr>
        <w:t>making</w:t>
      </w:r>
      <w:r w:rsidR="007C7FE5">
        <w:rPr>
          <w:rFonts w:asciiTheme="majorBidi" w:hAnsiTheme="majorBidi" w:cstheme="majorBidi"/>
          <w:sz w:val="24"/>
          <w:szCs w:val="24"/>
          <w:lang w:val="en-FI"/>
        </w:rPr>
        <w:t xml:space="preserve"> </w:t>
      </w:r>
      <w:r w:rsidR="001A12D5">
        <w:rPr>
          <w:rFonts w:asciiTheme="majorBidi" w:hAnsiTheme="majorBidi" w:cstheme="majorBidi"/>
          <w:sz w:val="24"/>
          <w:szCs w:val="24"/>
          <w:lang w:val="en-FI"/>
        </w:rPr>
        <w:t>tables</w:t>
      </w:r>
      <w:r w:rsidR="00E54F6D">
        <w:rPr>
          <w:rFonts w:asciiTheme="majorBidi" w:hAnsiTheme="majorBidi" w:cstheme="majorBidi"/>
          <w:sz w:val="24"/>
          <w:szCs w:val="24"/>
          <w:lang w:val="en-FI"/>
        </w:rPr>
        <w:t>. TensorFlow is used for training the model with various parameters.</w:t>
      </w:r>
      <w:r w:rsidR="00233196">
        <w:rPr>
          <w:rFonts w:asciiTheme="majorBidi" w:hAnsiTheme="majorBidi" w:cstheme="majorBidi"/>
          <w:sz w:val="24"/>
          <w:szCs w:val="24"/>
          <w:lang w:val="en-FI"/>
        </w:rPr>
        <w:t xml:space="preserve"> Two libraries of matplotlib and </w:t>
      </w:r>
      <w:r w:rsidR="001A12D5">
        <w:rPr>
          <w:rFonts w:asciiTheme="majorBidi" w:hAnsiTheme="majorBidi" w:cstheme="majorBidi"/>
          <w:sz w:val="24"/>
          <w:szCs w:val="24"/>
          <w:lang w:val="en-FI"/>
        </w:rPr>
        <w:t>Seaborn</w:t>
      </w:r>
      <w:r w:rsidR="00233196">
        <w:rPr>
          <w:rFonts w:asciiTheme="majorBidi" w:hAnsiTheme="majorBidi" w:cstheme="majorBidi"/>
          <w:sz w:val="24"/>
          <w:szCs w:val="24"/>
          <w:lang w:val="en-FI"/>
        </w:rPr>
        <w:t xml:space="preserve"> are used for visualisation.</w:t>
      </w:r>
    </w:p>
    <w:p w14:paraId="4ADF1676" w14:textId="41BB70C0" w:rsidR="001A12D5" w:rsidRDefault="00E160D1" w:rsidP="005342B8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 xml:space="preserve">MNIST data </w:t>
      </w:r>
      <w:r w:rsidR="006626CF">
        <w:rPr>
          <w:rFonts w:asciiTheme="majorBidi" w:hAnsiTheme="majorBidi" w:cstheme="majorBidi"/>
          <w:sz w:val="24"/>
          <w:szCs w:val="24"/>
          <w:lang w:val="en-FI"/>
        </w:rPr>
        <w:t xml:space="preserve">containing image datasets of handwriting numbers </w:t>
      </w:r>
      <w:r w:rsidR="001A12D5">
        <w:rPr>
          <w:rFonts w:asciiTheme="majorBidi" w:hAnsiTheme="majorBidi" w:cstheme="majorBidi"/>
          <w:sz w:val="24"/>
          <w:szCs w:val="24"/>
          <w:lang w:val="en-FI"/>
        </w:rPr>
        <w:t xml:space="preserve">is loaded using </w:t>
      </w:r>
      <w:r w:rsidR="006626CF">
        <w:rPr>
          <w:rFonts w:asciiTheme="majorBidi" w:hAnsiTheme="majorBidi" w:cstheme="majorBidi"/>
          <w:sz w:val="24"/>
          <w:szCs w:val="24"/>
          <w:lang w:val="en-FI"/>
        </w:rPr>
        <w:t>TensorFlow</w:t>
      </w:r>
      <w:r w:rsidR="001A12D5">
        <w:rPr>
          <w:rFonts w:asciiTheme="majorBidi" w:hAnsiTheme="majorBidi" w:cstheme="majorBidi"/>
          <w:sz w:val="24"/>
          <w:szCs w:val="24"/>
          <w:lang w:val="en-FI"/>
        </w:rPr>
        <w:t xml:space="preserve"> having </w:t>
      </w:r>
      <w:r w:rsidR="006626CF">
        <w:rPr>
          <w:rFonts w:asciiTheme="majorBidi" w:hAnsiTheme="majorBidi" w:cstheme="majorBidi"/>
          <w:sz w:val="24"/>
          <w:szCs w:val="24"/>
          <w:lang w:val="en-FI"/>
        </w:rPr>
        <w:t xml:space="preserve">a </w:t>
      </w:r>
      <w:r w:rsidR="001A12D5">
        <w:rPr>
          <w:rFonts w:asciiTheme="majorBidi" w:hAnsiTheme="majorBidi" w:cstheme="majorBidi"/>
          <w:sz w:val="24"/>
          <w:szCs w:val="24"/>
          <w:lang w:val="en-FI"/>
        </w:rPr>
        <w:t>60</w:t>
      </w:r>
      <w:r w:rsidR="00CD01DF">
        <w:rPr>
          <w:rFonts w:asciiTheme="majorBidi" w:hAnsiTheme="majorBidi" w:cstheme="majorBidi"/>
          <w:sz w:val="24"/>
          <w:szCs w:val="24"/>
          <w:lang w:val="en-FI"/>
        </w:rPr>
        <w:t>.000 training size and 10,000 test size</w:t>
      </w:r>
      <w:r w:rsidR="00542762">
        <w:rPr>
          <w:rFonts w:asciiTheme="majorBidi" w:hAnsiTheme="majorBidi" w:cstheme="majorBidi"/>
          <w:sz w:val="24"/>
          <w:szCs w:val="24"/>
          <w:lang w:val="en-FI"/>
        </w:rPr>
        <w:t xml:space="preserve">. The sample of </w:t>
      </w:r>
      <w:r w:rsidR="00834F43">
        <w:rPr>
          <w:rFonts w:asciiTheme="majorBidi" w:hAnsiTheme="majorBidi" w:cstheme="majorBidi"/>
          <w:sz w:val="24"/>
          <w:szCs w:val="24"/>
          <w:lang w:val="en-FI"/>
        </w:rPr>
        <w:t xml:space="preserve">the </w:t>
      </w:r>
      <w:r w:rsidR="00542762">
        <w:rPr>
          <w:rFonts w:asciiTheme="majorBidi" w:hAnsiTheme="majorBidi" w:cstheme="majorBidi"/>
          <w:sz w:val="24"/>
          <w:szCs w:val="24"/>
          <w:lang w:val="en-FI"/>
        </w:rPr>
        <w:t xml:space="preserve">dataset </w:t>
      </w:r>
      <w:r w:rsidR="00834F43">
        <w:rPr>
          <w:rFonts w:asciiTheme="majorBidi" w:hAnsiTheme="majorBidi" w:cstheme="majorBidi"/>
          <w:sz w:val="24"/>
          <w:szCs w:val="24"/>
          <w:lang w:val="en-FI"/>
        </w:rPr>
        <w:t>can</w:t>
      </w:r>
      <w:r w:rsidR="00542762">
        <w:rPr>
          <w:rFonts w:asciiTheme="majorBidi" w:hAnsiTheme="majorBidi" w:cstheme="majorBidi"/>
          <w:sz w:val="24"/>
          <w:szCs w:val="24"/>
          <w:lang w:val="en-FI"/>
        </w:rPr>
        <w:t xml:space="preserve"> be seen below:</w:t>
      </w:r>
    </w:p>
    <w:p w14:paraId="397C9491" w14:textId="3542364F" w:rsidR="00542762" w:rsidRDefault="00834F43" w:rsidP="00834F43">
      <w:pPr>
        <w:jc w:val="center"/>
        <w:rPr>
          <w:rFonts w:asciiTheme="majorBidi" w:hAnsiTheme="majorBidi" w:cstheme="majorBidi"/>
          <w:sz w:val="24"/>
          <w:szCs w:val="24"/>
          <w:lang w:val="en-FI"/>
        </w:rPr>
      </w:pPr>
      <w:r w:rsidRPr="00834F43">
        <w:rPr>
          <w:rFonts w:asciiTheme="majorBidi" w:hAnsiTheme="majorBidi" w:cstheme="majorBidi"/>
          <w:noProof/>
          <w:sz w:val="24"/>
          <w:szCs w:val="24"/>
          <w:lang w:val="en-FI"/>
        </w:rPr>
        <w:drawing>
          <wp:inline distT="0" distB="0" distL="0" distR="0" wp14:anchorId="285F6690" wp14:editId="77F9626F">
            <wp:extent cx="4716780" cy="869315"/>
            <wp:effectExtent l="0" t="0" r="7620" b="6985"/>
            <wp:docPr id="611644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86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A68F3" w14:textId="1C3088B8" w:rsidR="00834F43" w:rsidRDefault="002E4FC3" w:rsidP="005342B8">
      <w:pPr>
        <w:jc w:val="both"/>
        <w:rPr>
          <w:rFonts w:asciiTheme="majorBidi" w:hAnsiTheme="majorBidi" w:cstheme="majorBidi"/>
          <w:sz w:val="24"/>
          <w:szCs w:val="24"/>
          <w:lang w:val="en-FI"/>
        </w:rPr>
      </w:pPr>
      <w:r>
        <w:rPr>
          <w:rFonts w:asciiTheme="majorBidi" w:hAnsiTheme="majorBidi" w:cstheme="majorBidi"/>
          <w:sz w:val="24"/>
          <w:szCs w:val="24"/>
          <w:lang w:val="en-FI"/>
        </w:rPr>
        <w:t xml:space="preserve">Data is then </w:t>
      </w:r>
      <w:r w:rsidR="00836C8A">
        <w:rPr>
          <w:rFonts w:asciiTheme="majorBidi" w:hAnsiTheme="majorBidi" w:cstheme="majorBidi"/>
          <w:sz w:val="24"/>
          <w:szCs w:val="24"/>
          <w:lang w:val="en-FI"/>
        </w:rPr>
        <w:t>normalised</w:t>
      </w:r>
      <w:r>
        <w:rPr>
          <w:rFonts w:asciiTheme="majorBidi" w:hAnsiTheme="majorBidi" w:cstheme="majorBidi"/>
          <w:sz w:val="24"/>
          <w:szCs w:val="24"/>
          <w:lang w:val="en-FI"/>
        </w:rPr>
        <w:t xml:space="preserve"> </w:t>
      </w:r>
      <w:r w:rsidR="003D69AD">
        <w:rPr>
          <w:rFonts w:asciiTheme="majorBidi" w:hAnsiTheme="majorBidi" w:cstheme="majorBidi"/>
          <w:sz w:val="24"/>
          <w:szCs w:val="24"/>
          <w:lang w:val="en-FI"/>
        </w:rPr>
        <w:t>to remove bias</w:t>
      </w:r>
      <w:r w:rsidR="00836C8A">
        <w:rPr>
          <w:rFonts w:asciiTheme="majorBidi" w:hAnsiTheme="majorBidi" w:cstheme="majorBidi"/>
          <w:sz w:val="24"/>
          <w:szCs w:val="24"/>
          <w:lang w:val="en-FI"/>
        </w:rPr>
        <w:t xml:space="preserve"> in input data and </w:t>
      </w:r>
      <w:r w:rsidR="00E046F4">
        <w:rPr>
          <w:rFonts w:asciiTheme="majorBidi" w:hAnsiTheme="majorBidi" w:cstheme="majorBidi"/>
          <w:sz w:val="24"/>
          <w:szCs w:val="24"/>
          <w:lang w:val="en-FI"/>
        </w:rPr>
        <w:t>each data has the same influence on the training and output.</w:t>
      </w:r>
      <w:r w:rsidR="009D4B34">
        <w:rPr>
          <w:rFonts w:asciiTheme="majorBidi" w:hAnsiTheme="majorBidi" w:cstheme="majorBidi"/>
          <w:sz w:val="24"/>
          <w:szCs w:val="24"/>
          <w:lang w:val="en-FI"/>
        </w:rPr>
        <w:t xml:space="preserve"> Images are defined with numbers between 0 to 255, which are divided by 255 to </w:t>
      </w:r>
      <w:r w:rsidR="00992DC4">
        <w:rPr>
          <w:rFonts w:asciiTheme="majorBidi" w:hAnsiTheme="majorBidi" w:cstheme="majorBidi"/>
          <w:sz w:val="24"/>
          <w:szCs w:val="24"/>
          <w:lang w:val="en-FI"/>
        </w:rPr>
        <w:t>have normalized data between 0 and 1.</w:t>
      </w:r>
      <w:r w:rsidR="0096345B">
        <w:rPr>
          <w:rFonts w:asciiTheme="majorBidi" w:hAnsiTheme="majorBidi" w:cstheme="majorBidi"/>
          <w:sz w:val="24"/>
          <w:szCs w:val="24"/>
          <w:lang w:val="en-FI"/>
        </w:rPr>
        <w:t xml:space="preserve"> Then the number of epochs </w:t>
      </w:r>
      <w:r w:rsidR="00A028EE">
        <w:rPr>
          <w:rFonts w:asciiTheme="majorBidi" w:hAnsiTheme="majorBidi" w:cstheme="majorBidi"/>
          <w:sz w:val="24"/>
          <w:szCs w:val="24"/>
          <w:lang w:val="en-FI"/>
        </w:rPr>
        <w:t>is</w:t>
      </w:r>
      <w:r w:rsidR="0096345B">
        <w:rPr>
          <w:rFonts w:asciiTheme="majorBidi" w:hAnsiTheme="majorBidi" w:cstheme="majorBidi"/>
          <w:sz w:val="24"/>
          <w:szCs w:val="24"/>
          <w:lang w:val="en-FI"/>
        </w:rPr>
        <w:t xml:space="preserve"> important. Each epoch means </w:t>
      </w:r>
      <w:r w:rsidR="007D0BA9">
        <w:rPr>
          <w:rFonts w:asciiTheme="majorBidi" w:hAnsiTheme="majorBidi" w:cstheme="majorBidi"/>
          <w:sz w:val="24"/>
          <w:szCs w:val="24"/>
          <w:lang w:val="en-FI"/>
        </w:rPr>
        <w:t xml:space="preserve">going through </w:t>
      </w:r>
      <w:r w:rsidR="00A028EE">
        <w:rPr>
          <w:rFonts w:asciiTheme="majorBidi" w:hAnsiTheme="majorBidi" w:cstheme="majorBidi"/>
          <w:sz w:val="24"/>
          <w:szCs w:val="24"/>
          <w:lang w:val="en-FI"/>
        </w:rPr>
        <w:t xml:space="preserve">the </w:t>
      </w:r>
      <w:r w:rsidR="007D0BA9">
        <w:rPr>
          <w:rFonts w:asciiTheme="majorBidi" w:hAnsiTheme="majorBidi" w:cstheme="majorBidi"/>
          <w:sz w:val="24"/>
          <w:szCs w:val="24"/>
          <w:lang w:val="en-FI"/>
        </w:rPr>
        <w:t>whole data set for training. If the number of epochs is low, it leads to underfitting</w:t>
      </w:r>
      <w:r w:rsidR="00607464">
        <w:rPr>
          <w:rFonts w:asciiTheme="majorBidi" w:hAnsiTheme="majorBidi" w:cstheme="majorBidi"/>
          <w:sz w:val="24"/>
          <w:szCs w:val="24"/>
          <w:lang w:val="en-FI"/>
        </w:rPr>
        <w:t xml:space="preserve"> and not </w:t>
      </w:r>
      <w:r w:rsidR="00A028EE">
        <w:rPr>
          <w:rFonts w:asciiTheme="majorBidi" w:hAnsiTheme="majorBidi" w:cstheme="majorBidi"/>
          <w:sz w:val="24"/>
          <w:szCs w:val="24"/>
          <w:lang w:val="en-FI"/>
        </w:rPr>
        <w:t>capturing</w:t>
      </w:r>
      <w:r w:rsidR="00607464">
        <w:rPr>
          <w:rFonts w:asciiTheme="majorBidi" w:hAnsiTheme="majorBidi" w:cstheme="majorBidi"/>
          <w:sz w:val="24"/>
          <w:szCs w:val="24"/>
          <w:lang w:val="en-FI"/>
        </w:rPr>
        <w:t xml:space="preserve"> the main features in the dataset. If it is high, it leads to overfitting or memorizing the data. </w:t>
      </w:r>
      <w:r w:rsidR="00A028EE">
        <w:rPr>
          <w:rFonts w:asciiTheme="majorBidi" w:hAnsiTheme="majorBidi" w:cstheme="majorBidi"/>
          <w:sz w:val="24"/>
          <w:szCs w:val="24"/>
          <w:lang w:val="en-FI"/>
        </w:rPr>
        <w:t>However</w:t>
      </w:r>
      <w:r w:rsidR="00607464">
        <w:rPr>
          <w:rFonts w:asciiTheme="majorBidi" w:hAnsiTheme="majorBidi" w:cstheme="majorBidi"/>
          <w:sz w:val="24"/>
          <w:szCs w:val="24"/>
          <w:lang w:val="en-FI"/>
        </w:rPr>
        <w:t>, there is a computational limitation which does not all</w:t>
      </w:r>
      <w:r w:rsidR="00D374CD">
        <w:rPr>
          <w:rFonts w:asciiTheme="majorBidi" w:hAnsiTheme="majorBidi" w:cstheme="majorBidi"/>
          <w:sz w:val="24"/>
          <w:szCs w:val="24"/>
          <w:lang w:val="en-FI"/>
        </w:rPr>
        <w:t xml:space="preserve">ow </w:t>
      </w:r>
      <w:r w:rsidR="00AE51AA">
        <w:rPr>
          <w:rFonts w:asciiTheme="majorBidi" w:hAnsiTheme="majorBidi" w:cstheme="majorBidi"/>
          <w:sz w:val="24"/>
          <w:szCs w:val="24"/>
          <w:lang w:val="en-FI"/>
        </w:rPr>
        <w:t>experiencing large epochs. Therefore, 5 epochs at the end are selected for final calculation.</w:t>
      </w:r>
    </w:p>
    <w:p w14:paraId="3646DB87" w14:textId="6120C132" w:rsidR="00291A67" w:rsidRDefault="00444C91" w:rsidP="004C17EA">
      <w:pPr>
        <w:pStyle w:val="Heading1"/>
        <w:rPr>
          <w:lang w:val="en-FI" w:bidi="fa-IR"/>
        </w:rPr>
      </w:pPr>
      <w:bookmarkStart w:id="1" w:name="_Toc159505446"/>
      <w:r w:rsidRPr="00444C91">
        <w:rPr>
          <w:lang w:val="en-FI" w:bidi="fa-IR"/>
        </w:rPr>
        <w:t>CNN</w:t>
      </w:r>
      <w:bookmarkEnd w:id="1"/>
    </w:p>
    <w:p w14:paraId="310DE072" w14:textId="727BF8DD" w:rsidR="00203075" w:rsidRPr="00203075" w:rsidRDefault="00C50AC9" w:rsidP="00203075">
      <w:pPr>
        <w:pStyle w:val="ListParagraph"/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>Here, a model with 2 c</w:t>
      </w:r>
      <w:r w:rsidR="006E0793" w:rsidRPr="006E0793">
        <w:rPr>
          <w:rFonts w:asciiTheme="majorBidi" w:hAnsiTheme="majorBidi" w:cstheme="majorBidi"/>
          <w:sz w:val="24"/>
          <w:szCs w:val="24"/>
          <w:lang w:val="en-FI" w:bidi="fa-IR"/>
        </w:rPr>
        <w:t>onvolutional neural network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>s</w:t>
      </w:r>
      <w:r w:rsidR="000935AE">
        <w:rPr>
          <w:rFonts w:asciiTheme="majorBidi" w:hAnsiTheme="majorBidi" w:cstheme="majorBidi"/>
          <w:sz w:val="24"/>
          <w:szCs w:val="24"/>
          <w:lang w:val="en-FI" w:bidi="fa-IR"/>
        </w:rPr>
        <w:t xml:space="preserve"> with </w:t>
      </w:r>
      <w:proofErr w:type="spellStart"/>
      <w:r w:rsidR="000935AE">
        <w:rPr>
          <w:rFonts w:asciiTheme="majorBidi" w:hAnsiTheme="majorBidi" w:cstheme="majorBidi"/>
          <w:sz w:val="24"/>
          <w:szCs w:val="24"/>
          <w:lang w:val="en-FI" w:bidi="fa-IR"/>
        </w:rPr>
        <w:t>relu</w:t>
      </w:r>
      <w:proofErr w:type="spellEnd"/>
      <w:r w:rsidR="000935AE">
        <w:rPr>
          <w:rFonts w:asciiTheme="majorBidi" w:hAnsiTheme="majorBidi" w:cstheme="majorBidi"/>
          <w:sz w:val="24"/>
          <w:szCs w:val="24"/>
          <w:lang w:val="en-FI" w:bidi="fa-IR"/>
        </w:rPr>
        <w:t xml:space="preserve"> activation function, the size of 32 and kernel size of (3,3)</w:t>
      </w:r>
      <w:r w:rsidR="00EA3CAB">
        <w:rPr>
          <w:rFonts w:asciiTheme="majorBidi" w:hAnsiTheme="majorBidi" w:cstheme="majorBidi"/>
          <w:sz w:val="24"/>
          <w:szCs w:val="24"/>
          <w:lang w:val="en-FI" w:bidi="fa-IR"/>
        </w:rPr>
        <w:t xml:space="preserve">, a hidden layer and </w:t>
      </w:r>
      <w:r w:rsidR="00445577">
        <w:rPr>
          <w:rFonts w:asciiTheme="majorBidi" w:hAnsiTheme="majorBidi" w:cstheme="majorBidi"/>
          <w:sz w:val="24"/>
          <w:szCs w:val="24"/>
          <w:lang w:val="en-FI" w:bidi="fa-IR"/>
        </w:rPr>
        <w:t xml:space="preserve">an </w:t>
      </w:r>
      <w:r w:rsidR="00EA3CAB">
        <w:rPr>
          <w:rFonts w:asciiTheme="majorBidi" w:hAnsiTheme="majorBidi" w:cstheme="majorBidi"/>
          <w:sz w:val="24"/>
          <w:szCs w:val="24"/>
          <w:lang w:val="en-FI" w:bidi="fa-IR"/>
        </w:rPr>
        <w:t xml:space="preserve">output </w:t>
      </w:r>
      <w:r w:rsidR="00445577">
        <w:rPr>
          <w:rFonts w:asciiTheme="majorBidi" w:hAnsiTheme="majorBidi" w:cstheme="majorBidi"/>
          <w:sz w:val="24"/>
          <w:szCs w:val="24"/>
          <w:lang w:val="en-FI" w:bidi="fa-IR"/>
        </w:rPr>
        <w:t>layer of 10</w:t>
      </w:r>
      <w:r w:rsidR="000935AE">
        <w:rPr>
          <w:rFonts w:asciiTheme="majorBidi" w:hAnsiTheme="majorBidi" w:cstheme="majorBidi"/>
          <w:sz w:val="24"/>
          <w:szCs w:val="24"/>
          <w:lang w:val="en-FI" w:bidi="fa-IR"/>
        </w:rPr>
        <w:t xml:space="preserve"> with </w:t>
      </w:r>
      <w:proofErr w:type="spellStart"/>
      <w:r w:rsidR="000935AE">
        <w:rPr>
          <w:rFonts w:asciiTheme="majorBidi" w:hAnsiTheme="majorBidi" w:cstheme="majorBidi"/>
          <w:sz w:val="24"/>
          <w:szCs w:val="24"/>
          <w:lang w:val="en-FI" w:bidi="fa-IR"/>
        </w:rPr>
        <w:t>softmax</w:t>
      </w:r>
      <w:proofErr w:type="spellEnd"/>
      <w:r w:rsidR="000935AE">
        <w:rPr>
          <w:rFonts w:asciiTheme="majorBidi" w:hAnsiTheme="majorBidi" w:cstheme="majorBidi"/>
          <w:sz w:val="24"/>
          <w:szCs w:val="24"/>
          <w:lang w:val="en-FI" w:bidi="fa-IR"/>
        </w:rPr>
        <w:t xml:space="preserve"> activation function for classification</w:t>
      </w:r>
      <w:r w:rsidR="00445577">
        <w:rPr>
          <w:rFonts w:asciiTheme="majorBidi" w:hAnsiTheme="majorBidi" w:cstheme="majorBidi"/>
          <w:sz w:val="24"/>
          <w:szCs w:val="24"/>
          <w:lang w:val="en-FI" w:bidi="fa-IR"/>
        </w:rPr>
        <w:t xml:space="preserve"> is made.</w:t>
      </w:r>
      <w:r w:rsidR="008F7E4B">
        <w:rPr>
          <w:rFonts w:asciiTheme="majorBidi" w:hAnsiTheme="majorBidi" w:cstheme="majorBidi"/>
          <w:sz w:val="24"/>
          <w:szCs w:val="24"/>
          <w:lang w:val="en-FI" w:bidi="fa-IR"/>
        </w:rPr>
        <w:t xml:space="preserve"> TO compile a model, </w:t>
      </w:r>
      <w:r w:rsidR="00971558">
        <w:rPr>
          <w:rFonts w:asciiTheme="majorBidi" w:hAnsiTheme="majorBidi" w:cstheme="majorBidi"/>
          <w:sz w:val="24"/>
          <w:szCs w:val="24"/>
          <w:lang w:val="en-FI" w:bidi="fa-IR"/>
        </w:rPr>
        <w:t>Adam</w:t>
      </w:r>
      <w:r w:rsidR="009F4CD6">
        <w:rPr>
          <w:rFonts w:asciiTheme="majorBidi" w:hAnsiTheme="majorBidi" w:cstheme="majorBidi"/>
          <w:sz w:val="24"/>
          <w:szCs w:val="24"/>
          <w:lang w:val="en-FI" w:bidi="fa-IR"/>
        </w:rPr>
        <w:t xml:space="preserve"> optimizer, </w:t>
      </w:r>
      <w:proofErr w:type="spellStart"/>
      <w:r w:rsidR="009F4CD6" w:rsidRPr="009F4CD6">
        <w:rPr>
          <w:rFonts w:asciiTheme="majorBidi" w:hAnsiTheme="majorBidi" w:cstheme="majorBidi"/>
          <w:sz w:val="24"/>
          <w:szCs w:val="24"/>
          <w:lang w:val="en-FI" w:bidi="fa-IR"/>
        </w:rPr>
        <w:t>sparse_categorical_crossentropy</w:t>
      </w:r>
      <w:proofErr w:type="spellEnd"/>
      <w:r w:rsidR="009F4CD6">
        <w:rPr>
          <w:rFonts w:asciiTheme="majorBidi" w:hAnsiTheme="majorBidi" w:cstheme="majorBidi"/>
          <w:sz w:val="24"/>
          <w:szCs w:val="24"/>
          <w:lang w:val="en-FI" w:bidi="fa-IR"/>
        </w:rPr>
        <w:t xml:space="preserve"> loss function and </w:t>
      </w:r>
      <w:r w:rsidR="00090F66">
        <w:rPr>
          <w:rFonts w:asciiTheme="majorBidi" w:hAnsiTheme="majorBidi" w:cstheme="majorBidi"/>
          <w:sz w:val="24"/>
          <w:szCs w:val="24"/>
          <w:lang w:val="en-FI" w:bidi="fa-IR"/>
        </w:rPr>
        <w:t xml:space="preserve">accuracy metrics for performance </w:t>
      </w:r>
      <w:r w:rsidR="00090F66">
        <w:rPr>
          <w:rFonts w:asciiTheme="majorBidi" w:hAnsiTheme="majorBidi" w:cstheme="majorBidi"/>
          <w:sz w:val="24"/>
          <w:szCs w:val="24"/>
          <w:lang w:val="en-FI" w:bidi="fa-IR"/>
        </w:rPr>
        <w:lastRenderedPageBreak/>
        <w:t>evaluation.</w:t>
      </w:r>
      <w:r w:rsidR="003F7C00">
        <w:rPr>
          <w:rFonts w:asciiTheme="majorBidi" w:hAnsiTheme="majorBidi" w:cstheme="majorBidi"/>
          <w:sz w:val="24"/>
          <w:szCs w:val="24"/>
          <w:lang w:val="en-FI" w:bidi="fa-IR"/>
        </w:rPr>
        <w:t xml:space="preserve"> The model leads to an accuracy of </w:t>
      </w:r>
      <w:r w:rsidR="003F7C00" w:rsidRPr="003F7C00">
        <w:rPr>
          <w:rFonts w:asciiTheme="majorBidi" w:hAnsiTheme="majorBidi" w:cstheme="majorBidi"/>
          <w:sz w:val="24"/>
          <w:szCs w:val="24"/>
          <w:lang w:val="en-FI" w:bidi="fa-IR"/>
        </w:rPr>
        <w:t>0.985</w:t>
      </w:r>
      <w:r w:rsidR="003F7C00">
        <w:rPr>
          <w:rFonts w:asciiTheme="majorBidi" w:hAnsiTheme="majorBidi" w:cstheme="majorBidi"/>
          <w:sz w:val="24"/>
          <w:szCs w:val="24"/>
          <w:lang w:val="en-FI" w:bidi="fa-IR"/>
        </w:rPr>
        <w:t xml:space="preserve">00. The </w:t>
      </w:r>
      <w:r w:rsidR="00D971F4">
        <w:rPr>
          <w:rFonts w:asciiTheme="majorBidi" w:hAnsiTheme="majorBidi" w:cstheme="majorBidi"/>
          <w:sz w:val="24"/>
          <w:szCs w:val="24"/>
          <w:lang w:val="en-FI" w:bidi="fa-IR"/>
        </w:rPr>
        <w:t xml:space="preserve">results </w:t>
      </w:r>
      <w:r w:rsidR="00971558">
        <w:rPr>
          <w:rFonts w:asciiTheme="majorBidi" w:hAnsiTheme="majorBidi" w:cstheme="majorBidi"/>
          <w:sz w:val="24"/>
          <w:szCs w:val="24"/>
          <w:lang w:val="en-FI" w:bidi="fa-IR"/>
        </w:rPr>
        <w:t>can</w:t>
      </w:r>
      <w:r w:rsidR="00D971F4">
        <w:rPr>
          <w:rFonts w:asciiTheme="majorBidi" w:hAnsiTheme="majorBidi" w:cstheme="majorBidi"/>
          <w:sz w:val="24"/>
          <w:szCs w:val="24"/>
          <w:lang w:val="en-FI" w:bidi="fa-IR"/>
        </w:rPr>
        <w:t xml:space="preserve"> be seen graphically below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1"/>
        <w:gridCol w:w="4477"/>
      </w:tblGrid>
      <w:tr w:rsidR="00203075" w14:paraId="3320FFDB" w14:textId="77777777" w:rsidTr="00971558">
        <w:tc>
          <w:tcPr>
            <w:tcW w:w="4814" w:type="dxa"/>
          </w:tcPr>
          <w:p w14:paraId="384AB04C" w14:textId="76C30DB0" w:rsidR="00203075" w:rsidRDefault="00203075" w:rsidP="005D3D6B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D971F4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33F10F2D" wp14:editId="6DBCD119">
                  <wp:extent cx="2528553" cy="1800000"/>
                  <wp:effectExtent l="0" t="0" r="5715" b="0"/>
                  <wp:docPr id="8507106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071063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8553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245A3146" w14:textId="2126639C" w:rsidR="00203075" w:rsidRDefault="00203075" w:rsidP="005D3D6B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203075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58C81663" wp14:editId="68905B3C">
                  <wp:extent cx="2566710" cy="1800000"/>
                  <wp:effectExtent l="0" t="0" r="5080" b="0"/>
                  <wp:docPr id="4978389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783896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671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8C51A1" w14:textId="515E7DD3" w:rsidR="00D971F4" w:rsidRPr="00D971F4" w:rsidRDefault="00D971F4" w:rsidP="00D971F4">
      <w:pPr>
        <w:pStyle w:val="ListParagraph"/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</w:p>
    <w:p w14:paraId="08658270" w14:textId="2A03715D" w:rsidR="003F7C00" w:rsidRDefault="004C17EA" w:rsidP="004C17EA">
      <w:pPr>
        <w:pStyle w:val="Heading1"/>
        <w:rPr>
          <w:lang w:val="en-FI" w:bidi="fa-IR"/>
        </w:rPr>
      </w:pPr>
      <w:bookmarkStart w:id="2" w:name="_Toc159505447"/>
      <w:r>
        <w:rPr>
          <w:lang w:val="en-FI" w:bidi="fa-IR"/>
        </w:rPr>
        <w:t>T</w:t>
      </w:r>
      <w:r w:rsidR="00203075">
        <w:rPr>
          <w:lang w:val="en-FI" w:bidi="fa-IR"/>
        </w:rPr>
        <w:t>he size and depth</w:t>
      </w:r>
      <w:bookmarkEnd w:id="2"/>
    </w:p>
    <w:p w14:paraId="421F5ACA" w14:textId="6CBAD80D" w:rsidR="00EE070E" w:rsidRDefault="005D2AAE" w:rsidP="00EE070E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>The number of hidden layers increased t</w:t>
      </w:r>
      <w:r w:rsidR="0099291A">
        <w:rPr>
          <w:rFonts w:asciiTheme="majorBidi" w:hAnsiTheme="majorBidi" w:cstheme="majorBidi"/>
          <w:sz w:val="24"/>
          <w:szCs w:val="24"/>
          <w:lang w:val="en-FI" w:bidi="fa-IR"/>
        </w:rPr>
        <w:t xml:space="preserve">o 3, 5 and 7 while keeping other parameters the same. The kernel size is also increased </w:t>
      </w:r>
      <w:r w:rsidR="00F80481">
        <w:rPr>
          <w:rFonts w:asciiTheme="majorBidi" w:hAnsiTheme="majorBidi" w:cstheme="majorBidi"/>
          <w:sz w:val="24"/>
          <w:szCs w:val="24"/>
          <w:lang w:val="en-FI" w:bidi="fa-IR"/>
        </w:rPr>
        <w:t xml:space="preserve">considering the three various sizes of </w:t>
      </w:r>
      <w:r w:rsidR="00F80481" w:rsidRPr="00F80481">
        <w:rPr>
          <w:rFonts w:asciiTheme="majorBidi" w:hAnsiTheme="majorBidi" w:cstheme="majorBidi"/>
          <w:sz w:val="24"/>
          <w:szCs w:val="24"/>
          <w:lang w:val="en-FI" w:bidi="fa-IR"/>
        </w:rPr>
        <w:t>(3, 3), (5, 5), (7, 7)</w:t>
      </w:r>
      <w:r w:rsidR="00F80481">
        <w:rPr>
          <w:rFonts w:asciiTheme="majorBidi" w:hAnsiTheme="majorBidi" w:cstheme="majorBidi"/>
          <w:sz w:val="24"/>
          <w:szCs w:val="24"/>
          <w:lang w:val="en-FI" w:bidi="fa-IR"/>
        </w:rPr>
        <w:t>.</w:t>
      </w:r>
    </w:p>
    <w:p w14:paraId="3FCE1F09" w14:textId="19469D4F" w:rsidR="00FD65EB" w:rsidRDefault="00FD65EB" w:rsidP="00EE070E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As the number of hidden layers </w:t>
      </w:r>
      <w:r w:rsidR="00971558">
        <w:rPr>
          <w:rFonts w:asciiTheme="majorBidi" w:hAnsiTheme="majorBidi" w:cstheme="majorBidi"/>
          <w:sz w:val="24"/>
          <w:szCs w:val="24"/>
          <w:lang w:val="en-FI" w:bidi="fa-IR"/>
        </w:rPr>
        <w:t>increases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, the model could capture more complex features and it will </w:t>
      </w:r>
      <w:r w:rsidR="00971558">
        <w:rPr>
          <w:rFonts w:asciiTheme="majorBidi" w:hAnsiTheme="majorBidi" w:cstheme="majorBidi"/>
          <w:sz w:val="24"/>
          <w:szCs w:val="24"/>
          <w:lang w:val="en-FI" w:bidi="fa-IR"/>
        </w:rPr>
        <w:t xml:space="preserve">be 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>prone to overfitting</w:t>
      </w:r>
      <w:r w:rsidR="00A84504">
        <w:rPr>
          <w:rFonts w:asciiTheme="majorBidi" w:hAnsiTheme="majorBidi" w:cstheme="majorBidi"/>
          <w:sz w:val="24"/>
          <w:szCs w:val="24"/>
          <w:lang w:val="en-FI" w:bidi="fa-IR"/>
        </w:rPr>
        <w:t xml:space="preserve">. It is important to find the appropriate number of hidden to capture the features but not memorizing the data. If the </w:t>
      </w:r>
      <w:r w:rsidR="00755095">
        <w:rPr>
          <w:rFonts w:asciiTheme="majorBidi" w:hAnsiTheme="majorBidi" w:cstheme="majorBidi"/>
          <w:sz w:val="24"/>
          <w:szCs w:val="24"/>
          <w:lang w:val="en-FI" w:bidi="fa-IR"/>
        </w:rPr>
        <w:t xml:space="preserve">layers are too small, it is not </w:t>
      </w:r>
      <w:r w:rsidR="00971558">
        <w:rPr>
          <w:rFonts w:asciiTheme="majorBidi" w:hAnsiTheme="majorBidi" w:cstheme="majorBidi"/>
          <w:sz w:val="24"/>
          <w:szCs w:val="24"/>
          <w:lang w:val="en-FI" w:bidi="fa-IR"/>
        </w:rPr>
        <w:t>able</w:t>
      </w:r>
      <w:r w:rsidR="00755095">
        <w:rPr>
          <w:rFonts w:asciiTheme="majorBidi" w:hAnsiTheme="majorBidi" w:cstheme="majorBidi"/>
          <w:sz w:val="24"/>
          <w:szCs w:val="24"/>
          <w:lang w:val="en-FI" w:bidi="fa-IR"/>
        </w:rPr>
        <w:t xml:space="preserve"> to capture the main features of training data.</w:t>
      </w:r>
    </w:p>
    <w:p w14:paraId="271EC747" w14:textId="536B80A3" w:rsidR="00755095" w:rsidRDefault="00755095" w:rsidP="00EE070E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Similarly, </w:t>
      </w:r>
      <w:r w:rsidR="007B6449">
        <w:rPr>
          <w:rFonts w:asciiTheme="majorBidi" w:hAnsiTheme="majorBidi" w:cstheme="majorBidi"/>
          <w:sz w:val="24"/>
          <w:szCs w:val="24"/>
          <w:lang w:val="en-FI" w:bidi="fa-IR"/>
        </w:rPr>
        <w:t xml:space="preserve">a larger size of filter or kernel leads to overfitting and the small size of kernel could not capture the main features in the dataset. It is also important </w:t>
      </w:r>
      <w:r w:rsidR="00F92F10">
        <w:rPr>
          <w:rFonts w:asciiTheme="majorBidi" w:hAnsiTheme="majorBidi" w:cstheme="majorBidi"/>
          <w:sz w:val="24"/>
          <w:szCs w:val="24"/>
          <w:lang w:val="en-FI" w:bidi="fa-IR"/>
        </w:rPr>
        <w:t>to</w:t>
      </w:r>
      <w:r w:rsidR="007B6449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952B1E">
        <w:rPr>
          <w:rFonts w:asciiTheme="majorBidi" w:hAnsiTheme="majorBidi" w:cstheme="majorBidi"/>
          <w:sz w:val="24"/>
          <w:szCs w:val="24"/>
          <w:lang w:val="en-FI" w:bidi="fa-IR"/>
        </w:rPr>
        <w:t xml:space="preserve">find the appropriate number </w:t>
      </w:r>
      <w:r w:rsidR="00F92F10">
        <w:rPr>
          <w:rFonts w:asciiTheme="majorBidi" w:hAnsiTheme="majorBidi" w:cstheme="majorBidi"/>
          <w:sz w:val="24"/>
          <w:szCs w:val="24"/>
          <w:lang w:val="en-FI" w:bidi="fa-IR"/>
        </w:rPr>
        <w:t>and size of layers and depth</w:t>
      </w:r>
      <w:r w:rsidR="00212153">
        <w:rPr>
          <w:rFonts w:asciiTheme="majorBidi" w:hAnsiTheme="majorBidi" w:cstheme="majorBidi"/>
          <w:sz w:val="24"/>
          <w:szCs w:val="24"/>
          <w:lang w:val="en-FI" w:bidi="fa-IR"/>
        </w:rPr>
        <w:t xml:space="preserve"> considering overfitting, underfitting, computational limitation,</w:t>
      </w:r>
      <w:r w:rsidR="00B91142">
        <w:rPr>
          <w:rFonts w:asciiTheme="majorBidi" w:hAnsiTheme="majorBidi" w:cstheme="majorBidi"/>
          <w:sz w:val="24"/>
          <w:szCs w:val="24"/>
          <w:lang w:val="en-FI" w:bidi="fa-IR"/>
        </w:rPr>
        <w:t xml:space="preserve"> and</w:t>
      </w:r>
      <w:r w:rsidR="00212153">
        <w:rPr>
          <w:rFonts w:asciiTheme="majorBidi" w:hAnsiTheme="majorBidi" w:cstheme="majorBidi"/>
          <w:sz w:val="24"/>
          <w:szCs w:val="24"/>
          <w:lang w:val="en-FI" w:bidi="fa-IR"/>
        </w:rPr>
        <w:t xml:space="preserve"> complexity of </w:t>
      </w:r>
      <w:r w:rsidR="00B91142">
        <w:rPr>
          <w:rFonts w:asciiTheme="majorBidi" w:hAnsiTheme="majorBidi" w:cstheme="majorBidi"/>
          <w:sz w:val="24"/>
          <w:szCs w:val="24"/>
          <w:lang w:val="en-FI" w:bidi="fa-IR"/>
        </w:rPr>
        <w:t xml:space="preserve">data. As could be seen </w:t>
      </w:r>
      <w:r w:rsidR="00EF499E">
        <w:rPr>
          <w:rFonts w:asciiTheme="majorBidi" w:hAnsiTheme="majorBidi" w:cstheme="majorBidi"/>
          <w:sz w:val="24"/>
          <w:szCs w:val="24"/>
          <w:lang w:val="en-FI" w:bidi="fa-IR"/>
        </w:rPr>
        <w:t xml:space="preserve">the small size of kernel has the lowest accuracy and it increase </w:t>
      </w:r>
      <w:r w:rsidR="00FF5E7C">
        <w:rPr>
          <w:rFonts w:asciiTheme="majorBidi" w:hAnsiTheme="majorBidi" w:cstheme="majorBidi"/>
          <w:sz w:val="24"/>
          <w:szCs w:val="24"/>
          <w:lang w:val="en-FI" w:bidi="fa-IR"/>
        </w:rPr>
        <w:t xml:space="preserve">by increasing its size. As the hidden layers also increase, the </w:t>
      </w:r>
      <w:r w:rsidR="00C05866">
        <w:rPr>
          <w:rFonts w:asciiTheme="majorBidi" w:hAnsiTheme="majorBidi" w:cstheme="majorBidi"/>
          <w:sz w:val="24"/>
          <w:szCs w:val="24"/>
          <w:lang w:val="en-FI" w:bidi="fa-IR"/>
        </w:rPr>
        <w:t xml:space="preserve">accuracy tends to increase getting near 1 due to the overfitting. There is </w:t>
      </w:r>
      <w:r w:rsidR="00B757A7">
        <w:rPr>
          <w:rFonts w:asciiTheme="majorBidi" w:hAnsiTheme="majorBidi" w:cstheme="majorBidi"/>
          <w:sz w:val="24"/>
          <w:szCs w:val="24"/>
          <w:lang w:val="en-FI" w:bidi="fa-IR"/>
        </w:rPr>
        <w:t>a reduction point at the medium size of hidden layers which could be that the small number of hidden layers did not capture the</w:t>
      </w:r>
      <w:r w:rsidR="003E02F4">
        <w:rPr>
          <w:rFonts w:asciiTheme="majorBidi" w:hAnsiTheme="majorBidi" w:cstheme="majorBidi"/>
          <w:sz w:val="24"/>
          <w:szCs w:val="24"/>
          <w:lang w:val="en-FI" w:bidi="fa-IR"/>
        </w:rPr>
        <w:t xml:space="preserve"> features’ complexity and by increasing the hidden layers, features are extracted leading to the lower amount of accuracy. This accuracy increases again as the</w:t>
      </w:r>
      <w:r w:rsidR="008C4DED">
        <w:rPr>
          <w:rFonts w:asciiTheme="majorBidi" w:hAnsiTheme="majorBidi" w:cstheme="majorBidi"/>
          <w:sz w:val="24"/>
          <w:szCs w:val="24"/>
          <w:lang w:val="en-FI" w:bidi="fa-IR"/>
        </w:rPr>
        <w:t xml:space="preserve"> model tend to overfit the data by increasing the hidden layers.</w:t>
      </w:r>
    </w:p>
    <w:p w14:paraId="1B97A77A" w14:textId="2400AF7E" w:rsidR="00E02D9B" w:rsidRDefault="00E02D9B" w:rsidP="000256BB">
      <w:pPr>
        <w:jc w:val="center"/>
        <w:rPr>
          <w:rFonts w:asciiTheme="majorBidi" w:hAnsiTheme="majorBidi" w:cstheme="majorBidi"/>
          <w:sz w:val="24"/>
          <w:szCs w:val="24"/>
          <w:lang w:val="en-FI" w:bidi="fa-IR"/>
        </w:rPr>
      </w:pPr>
      <w:r w:rsidRPr="00BC01CD">
        <w:rPr>
          <w:rFonts w:asciiTheme="majorBidi" w:hAnsiTheme="majorBidi" w:cstheme="majorBidi"/>
          <w:sz w:val="24"/>
          <w:szCs w:val="24"/>
          <w:lang w:val="en-FI" w:bidi="fa-IR"/>
        </w:rPr>
        <w:drawing>
          <wp:inline distT="0" distB="0" distL="0" distR="0" wp14:anchorId="49592E48" wp14:editId="5DFE09E0">
            <wp:extent cx="3708811" cy="2679826"/>
            <wp:effectExtent l="0" t="0" r="6350" b="6350"/>
            <wp:docPr id="1396984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98494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1114" cy="2688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02D87" w14:textId="01941C04" w:rsidR="00A23BED" w:rsidRDefault="00764C7C" w:rsidP="004C17EA">
      <w:pPr>
        <w:pStyle w:val="Heading1"/>
        <w:rPr>
          <w:lang w:val="en-FI" w:bidi="fa-IR"/>
        </w:rPr>
      </w:pPr>
      <w:bookmarkStart w:id="3" w:name="_Toc159505448"/>
      <w:r>
        <w:rPr>
          <w:lang w:val="en-FI" w:bidi="fa-IR"/>
        </w:rPr>
        <w:lastRenderedPageBreak/>
        <w:t xml:space="preserve">Various </w:t>
      </w:r>
      <w:r w:rsidRPr="00764C7C">
        <w:rPr>
          <w:lang w:val="en-FI" w:bidi="fa-IR"/>
        </w:rPr>
        <w:t>activation function</w:t>
      </w:r>
      <w:r w:rsidR="004C17EA">
        <w:rPr>
          <w:lang w:val="en-FI" w:bidi="fa-IR"/>
        </w:rPr>
        <w:t>s</w:t>
      </w:r>
      <w:bookmarkEnd w:id="3"/>
    </w:p>
    <w:p w14:paraId="44C2E6AB" w14:textId="07BEA5D6" w:rsidR="00764C7C" w:rsidRDefault="006E62C4" w:rsidP="00764C7C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To see the effect of activation layers, different ones are </w:t>
      </w:r>
      <w:r w:rsidR="004D31DF">
        <w:rPr>
          <w:rFonts w:asciiTheme="majorBidi" w:hAnsiTheme="majorBidi" w:cstheme="majorBidi"/>
          <w:sz w:val="24"/>
          <w:szCs w:val="24"/>
          <w:lang w:val="en-FI" w:bidi="fa-IR"/>
        </w:rPr>
        <w:t xml:space="preserve">employed namely </w:t>
      </w:r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proofErr w:type="spellStart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relu</w:t>
      </w:r>
      <w:proofErr w:type="spellEnd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', 'sigmoid', '</w:t>
      </w:r>
      <w:proofErr w:type="spellStart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softmax</w:t>
      </w:r>
      <w:proofErr w:type="spellEnd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', 'tanh', '</w:t>
      </w:r>
      <w:proofErr w:type="spellStart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softplus</w:t>
      </w:r>
      <w:proofErr w:type="spellEnd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',</w:t>
      </w:r>
      <w:r w:rsidR="004D31DF">
        <w:rPr>
          <w:rFonts w:asciiTheme="majorBidi" w:hAnsiTheme="majorBidi" w:cstheme="majorBidi"/>
          <w:sz w:val="24"/>
          <w:szCs w:val="24"/>
          <w:lang w:val="en-FI" w:bidi="fa-IR"/>
        </w:rPr>
        <w:t xml:space="preserve"> and</w:t>
      </w:r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 xml:space="preserve"> '</w:t>
      </w:r>
      <w:proofErr w:type="spellStart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leaky_relu</w:t>
      </w:r>
      <w:proofErr w:type="spellEnd"/>
      <w:r w:rsidR="004D31DF" w:rsidRPr="004D31DF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r w:rsidR="004D31DF">
        <w:rPr>
          <w:rFonts w:asciiTheme="majorBidi" w:hAnsiTheme="majorBidi" w:cstheme="majorBidi"/>
          <w:sz w:val="24"/>
          <w:szCs w:val="24"/>
          <w:lang w:val="en-FI" w:bidi="fa-IR"/>
        </w:rPr>
        <w:t xml:space="preserve">. </w:t>
      </w:r>
    </w:p>
    <w:p w14:paraId="0D7F2662" w14:textId="71992680" w:rsidR="00971F18" w:rsidRDefault="00971F18" w:rsidP="00971F18">
      <w:pPr>
        <w:jc w:val="center"/>
        <w:rPr>
          <w:rFonts w:asciiTheme="majorBidi" w:hAnsiTheme="majorBidi" w:cstheme="majorBidi"/>
          <w:sz w:val="24"/>
          <w:szCs w:val="24"/>
          <w:lang w:val="en-FI" w:bidi="fa-IR"/>
        </w:rPr>
      </w:pPr>
      <w:r w:rsidRPr="00971F18">
        <w:rPr>
          <w:rFonts w:asciiTheme="majorBidi" w:hAnsiTheme="majorBidi" w:cstheme="majorBidi"/>
          <w:sz w:val="24"/>
          <w:szCs w:val="24"/>
          <w:lang w:val="en-FI" w:bidi="fa-IR"/>
        </w:rPr>
        <w:drawing>
          <wp:inline distT="0" distB="0" distL="0" distR="0" wp14:anchorId="1B66E255" wp14:editId="4FE136FB">
            <wp:extent cx="4108562" cy="2880000"/>
            <wp:effectExtent l="0" t="0" r="6350" b="0"/>
            <wp:docPr id="409277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2770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856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06B7A" w14:textId="1842252E" w:rsidR="00971F18" w:rsidRDefault="00971F18" w:rsidP="00971F18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Among </w:t>
      </w:r>
      <w:r w:rsidR="00ED69B1">
        <w:rPr>
          <w:rFonts w:asciiTheme="majorBidi" w:hAnsiTheme="majorBidi" w:cstheme="majorBidi"/>
          <w:sz w:val="24"/>
          <w:szCs w:val="24"/>
          <w:lang w:val="en-FI" w:bidi="fa-IR"/>
        </w:rPr>
        <w:t xml:space="preserve">these 6 activation functions, </w:t>
      </w:r>
      <w:proofErr w:type="spellStart"/>
      <w:r w:rsidR="00ED69B1">
        <w:rPr>
          <w:rFonts w:asciiTheme="majorBidi" w:hAnsiTheme="majorBidi" w:cstheme="majorBidi"/>
          <w:sz w:val="24"/>
          <w:szCs w:val="24"/>
          <w:lang w:val="en-FI" w:bidi="fa-IR"/>
        </w:rPr>
        <w:t>relu</w:t>
      </w:r>
      <w:proofErr w:type="spellEnd"/>
      <w:r w:rsidR="00ED69B1">
        <w:rPr>
          <w:rFonts w:asciiTheme="majorBidi" w:hAnsiTheme="majorBidi" w:cstheme="majorBidi"/>
          <w:sz w:val="24"/>
          <w:szCs w:val="24"/>
          <w:lang w:val="en-FI" w:bidi="fa-IR"/>
        </w:rPr>
        <w:t xml:space="preserve"> performs the best giving 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>an</w:t>
      </w:r>
      <w:r w:rsidR="00ED69B1">
        <w:rPr>
          <w:rFonts w:asciiTheme="majorBidi" w:hAnsiTheme="majorBidi" w:cstheme="majorBidi"/>
          <w:sz w:val="24"/>
          <w:szCs w:val="24"/>
          <w:lang w:val="en-FI" w:bidi="fa-IR"/>
        </w:rPr>
        <w:t xml:space="preserve"> accuracy </w:t>
      </w:r>
      <w:proofErr w:type="gramStart"/>
      <w:r w:rsidR="00ED69B1">
        <w:rPr>
          <w:rFonts w:asciiTheme="majorBidi" w:hAnsiTheme="majorBidi" w:cstheme="majorBidi"/>
          <w:sz w:val="24"/>
          <w:szCs w:val="24"/>
          <w:lang w:val="en-FI" w:bidi="fa-IR"/>
        </w:rPr>
        <w:t xml:space="preserve">of </w:t>
      </w:r>
      <w:r w:rsidR="00ED69B1" w:rsidRPr="00ED69B1">
        <w:rPr>
          <w:rFonts w:asciiTheme="majorBidi" w:hAnsiTheme="majorBidi" w:cstheme="majorBidi"/>
          <w:sz w:val="24"/>
          <w:szCs w:val="24"/>
          <w:lang w:val="en-FI" w:bidi="fa-IR"/>
        </w:rPr>
        <w:t xml:space="preserve"> 0.9866</w:t>
      </w:r>
      <w:proofErr w:type="gramEnd"/>
      <w:r w:rsidR="00476F26">
        <w:rPr>
          <w:rFonts w:asciiTheme="majorBidi" w:hAnsiTheme="majorBidi" w:cstheme="majorBidi"/>
          <w:sz w:val="24"/>
          <w:szCs w:val="24"/>
          <w:lang w:val="en-FI" w:bidi="fa-IR"/>
        </w:rPr>
        <w:t xml:space="preserve"> and sigmoid performs the 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>worst</w:t>
      </w:r>
      <w:r w:rsidR="00476F26">
        <w:rPr>
          <w:rFonts w:asciiTheme="majorBidi" w:hAnsiTheme="majorBidi" w:cstheme="majorBidi"/>
          <w:sz w:val="24"/>
          <w:szCs w:val="24"/>
          <w:lang w:val="en-FI" w:bidi="fa-IR"/>
        </w:rPr>
        <w:t xml:space="preserve"> having 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>an</w:t>
      </w:r>
      <w:r w:rsidR="00476F26">
        <w:rPr>
          <w:rFonts w:asciiTheme="majorBidi" w:hAnsiTheme="majorBidi" w:cstheme="majorBidi"/>
          <w:sz w:val="24"/>
          <w:szCs w:val="24"/>
          <w:lang w:val="en-FI" w:bidi="fa-IR"/>
        </w:rPr>
        <w:t xml:space="preserve"> accuracy of </w:t>
      </w:r>
      <w:r w:rsidR="00476F26" w:rsidRPr="00476F26">
        <w:rPr>
          <w:rFonts w:asciiTheme="majorBidi" w:hAnsiTheme="majorBidi" w:cstheme="majorBidi"/>
          <w:sz w:val="24"/>
          <w:szCs w:val="24"/>
          <w:lang w:val="en-FI" w:bidi="fa-IR"/>
        </w:rPr>
        <w:t>0.1135</w:t>
      </w:r>
      <w:r w:rsidR="00476F26">
        <w:rPr>
          <w:rFonts w:asciiTheme="majorBidi" w:hAnsiTheme="majorBidi" w:cstheme="majorBidi"/>
          <w:sz w:val="24"/>
          <w:szCs w:val="24"/>
          <w:lang w:val="en-FI" w:bidi="fa-IR"/>
        </w:rPr>
        <w:t>.</w:t>
      </w:r>
      <w:r w:rsidR="00D50E98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proofErr w:type="spellStart"/>
      <w:r w:rsidR="00D50E98">
        <w:rPr>
          <w:rFonts w:asciiTheme="majorBidi" w:hAnsiTheme="majorBidi" w:cstheme="majorBidi"/>
          <w:sz w:val="24"/>
          <w:szCs w:val="24"/>
          <w:lang w:val="en-FI" w:bidi="fa-IR"/>
        </w:rPr>
        <w:t>Relu</w:t>
      </w:r>
      <w:proofErr w:type="spellEnd"/>
      <w:r w:rsidR="00D50E98">
        <w:rPr>
          <w:rFonts w:asciiTheme="majorBidi" w:hAnsiTheme="majorBidi" w:cstheme="majorBidi"/>
          <w:sz w:val="24"/>
          <w:szCs w:val="24"/>
          <w:lang w:val="en-FI" w:bidi="fa-IR"/>
        </w:rPr>
        <w:t xml:space="preserve"> is a typical function which is widely used</w:t>
      </w:r>
      <w:r w:rsidR="001C44FE">
        <w:rPr>
          <w:rFonts w:asciiTheme="majorBidi" w:hAnsiTheme="majorBidi" w:cstheme="majorBidi"/>
          <w:sz w:val="24"/>
          <w:szCs w:val="24"/>
          <w:lang w:val="en-FI" w:bidi="fa-IR"/>
        </w:rPr>
        <w:t xml:space="preserve"> i</w:t>
      </w:r>
      <w:r w:rsidR="00AD69BF">
        <w:rPr>
          <w:rFonts w:asciiTheme="majorBidi" w:hAnsiTheme="majorBidi" w:cstheme="majorBidi"/>
          <w:sz w:val="24"/>
          <w:szCs w:val="24"/>
          <w:lang w:val="en-FI" w:bidi="fa-IR"/>
        </w:rPr>
        <w:t xml:space="preserve">t 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 xml:space="preserve">is </w:t>
      </w:r>
      <w:r w:rsidR="00AD69BF">
        <w:rPr>
          <w:rFonts w:asciiTheme="majorBidi" w:hAnsiTheme="majorBidi" w:cstheme="majorBidi"/>
          <w:sz w:val="24"/>
          <w:szCs w:val="24"/>
          <w:lang w:val="en-FI" w:bidi="fa-IR"/>
        </w:rPr>
        <w:t xml:space="preserve">worth 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>mentioning</w:t>
      </w:r>
      <w:r w:rsidR="00AD69BF">
        <w:rPr>
          <w:rFonts w:asciiTheme="majorBidi" w:hAnsiTheme="majorBidi" w:cstheme="majorBidi"/>
          <w:sz w:val="24"/>
          <w:szCs w:val="24"/>
          <w:lang w:val="en-FI" w:bidi="fa-IR"/>
        </w:rPr>
        <w:t xml:space="preserve"> that 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 xml:space="preserve">the </w:t>
      </w:r>
      <w:r w:rsidR="00AD69BF">
        <w:rPr>
          <w:rFonts w:asciiTheme="majorBidi" w:hAnsiTheme="majorBidi" w:cstheme="majorBidi"/>
          <w:sz w:val="24"/>
          <w:szCs w:val="24"/>
          <w:lang w:val="en-FI" w:bidi="fa-IR"/>
        </w:rPr>
        <w:t xml:space="preserve">activation function could 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>add non-linearity to the model to make it more powerful</w:t>
      </w:r>
      <w:r w:rsidR="004F64C9">
        <w:rPr>
          <w:rFonts w:asciiTheme="majorBidi" w:hAnsiTheme="majorBidi" w:cstheme="majorBidi"/>
          <w:sz w:val="24"/>
          <w:szCs w:val="24"/>
          <w:lang w:val="en-FI" w:bidi="fa-IR"/>
        </w:rPr>
        <w:t xml:space="preserve"> to capture complex features</w:t>
      </w:r>
      <w:r w:rsidR="008045AB">
        <w:rPr>
          <w:rFonts w:asciiTheme="majorBidi" w:hAnsiTheme="majorBidi" w:cstheme="majorBidi"/>
          <w:sz w:val="24"/>
          <w:szCs w:val="24"/>
          <w:lang w:val="en-FI" w:bidi="fa-IR"/>
        </w:rPr>
        <w:t xml:space="preserve">. </w:t>
      </w:r>
      <w:r w:rsidR="00D50E98">
        <w:rPr>
          <w:rFonts w:asciiTheme="majorBidi" w:hAnsiTheme="majorBidi" w:cstheme="majorBidi"/>
          <w:sz w:val="24"/>
          <w:szCs w:val="24"/>
          <w:lang w:val="en-FI" w:bidi="fa-IR"/>
        </w:rPr>
        <w:t>The sigmoid</w:t>
      </w:r>
      <w:r w:rsidR="00D92E60">
        <w:rPr>
          <w:rFonts w:asciiTheme="majorBidi" w:hAnsiTheme="majorBidi" w:cstheme="majorBidi"/>
          <w:sz w:val="24"/>
          <w:szCs w:val="24"/>
          <w:lang w:val="en-FI" w:bidi="fa-IR"/>
        </w:rPr>
        <w:t xml:space="preserve"> function </w:t>
      </w:r>
      <w:r w:rsidR="00990E69">
        <w:rPr>
          <w:rFonts w:asciiTheme="majorBidi" w:hAnsiTheme="majorBidi" w:cstheme="majorBidi"/>
          <w:sz w:val="24"/>
          <w:szCs w:val="24"/>
          <w:lang w:val="en-FI" w:bidi="fa-IR"/>
        </w:rPr>
        <w:t>is usually used for binary classification</w:t>
      </w:r>
      <w:r w:rsidR="002255A7">
        <w:rPr>
          <w:rFonts w:asciiTheme="majorBidi" w:hAnsiTheme="majorBidi" w:cstheme="majorBidi"/>
          <w:sz w:val="24"/>
          <w:szCs w:val="24"/>
          <w:lang w:val="en-FI" w:bidi="fa-IR"/>
        </w:rPr>
        <w:t xml:space="preserve"> having 0 and 1 datasets</w:t>
      </w:r>
      <w:r w:rsidR="00BB070B">
        <w:rPr>
          <w:rFonts w:asciiTheme="majorBidi" w:hAnsiTheme="majorBidi" w:cstheme="majorBidi"/>
          <w:sz w:val="24"/>
          <w:szCs w:val="24"/>
          <w:lang w:val="en-FI" w:bidi="fa-IR"/>
        </w:rPr>
        <w:t xml:space="preserve">. </w:t>
      </w:r>
      <w:proofErr w:type="spellStart"/>
      <w:r w:rsidR="00BB070B">
        <w:rPr>
          <w:rFonts w:asciiTheme="majorBidi" w:hAnsiTheme="majorBidi" w:cstheme="majorBidi"/>
          <w:sz w:val="24"/>
          <w:szCs w:val="24"/>
          <w:lang w:val="en-FI" w:bidi="fa-IR"/>
        </w:rPr>
        <w:t>Softmax</w:t>
      </w:r>
      <w:proofErr w:type="spellEnd"/>
      <w:r w:rsidR="00BB070B">
        <w:rPr>
          <w:rFonts w:asciiTheme="majorBidi" w:hAnsiTheme="majorBidi" w:cstheme="majorBidi"/>
          <w:sz w:val="24"/>
          <w:szCs w:val="24"/>
          <w:lang w:val="en-FI" w:bidi="fa-IR"/>
        </w:rPr>
        <w:t xml:space="preserve"> also is usually used for </w:t>
      </w:r>
      <w:r w:rsidR="00D50E98">
        <w:rPr>
          <w:rFonts w:asciiTheme="majorBidi" w:hAnsiTheme="majorBidi" w:cstheme="majorBidi"/>
          <w:sz w:val="24"/>
          <w:szCs w:val="24"/>
          <w:lang w:val="en-FI" w:bidi="fa-IR"/>
        </w:rPr>
        <w:t>multi-class</w:t>
      </w:r>
      <w:r w:rsidR="00D21178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D50E98">
        <w:rPr>
          <w:rFonts w:asciiTheme="majorBidi" w:hAnsiTheme="majorBidi" w:cstheme="majorBidi"/>
          <w:sz w:val="24"/>
          <w:szCs w:val="24"/>
          <w:lang w:val="en-FI" w:bidi="fa-IR"/>
        </w:rPr>
        <w:t>classification</w:t>
      </w:r>
      <w:r w:rsidR="00D86E89">
        <w:rPr>
          <w:rFonts w:asciiTheme="majorBidi" w:hAnsiTheme="majorBidi" w:cstheme="majorBidi"/>
          <w:sz w:val="24"/>
          <w:szCs w:val="24"/>
          <w:lang w:val="en-FI" w:bidi="fa-IR"/>
        </w:rPr>
        <w:t xml:space="preserve"> and this function may suffer from capturing non-linearity</w:t>
      </w:r>
      <w:r w:rsidR="00D21178">
        <w:rPr>
          <w:rFonts w:asciiTheme="majorBidi" w:hAnsiTheme="majorBidi" w:cstheme="majorBidi"/>
          <w:sz w:val="24"/>
          <w:szCs w:val="24"/>
          <w:lang w:val="en-FI" w:bidi="fa-IR"/>
        </w:rPr>
        <w:t>.</w:t>
      </w:r>
    </w:p>
    <w:p w14:paraId="1D328871" w14:textId="3CAC62ED" w:rsidR="00FA041D" w:rsidRDefault="00DB617E" w:rsidP="004C17EA">
      <w:pPr>
        <w:pStyle w:val="Heading1"/>
        <w:rPr>
          <w:lang w:val="en-FI" w:bidi="fa-IR"/>
        </w:rPr>
      </w:pPr>
      <w:bookmarkStart w:id="4" w:name="_Toc159505449"/>
      <w:r>
        <w:rPr>
          <w:rFonts w:eastAsiaTheme="minorHAnsi"/>
          <w:lang w:val="en-FI" w:bidi="fa-IR"/>
        </w:rPr>
        <w:t>A</w:t>
      </w:r>
      <w:r w:rsidR="00FA041D" w:rsidRPr="00FA041D">
        <w:rPr>
          <w:rFonts w:eastAsiaTheme="minorHAnsi"/>
          <w:lang w:val="en-FI" w:bidi="fa-IR"/>
        </w:rPr>
        <w:t>ctivation function</w:t>
      </w:r>
      <w:r>
        <w:rPr>
          <w:rFonts w:eastAsiaTheme="minorHAnsi"/>
          <w:lang w:val="en-FI" w:bidi="fa-IR"/>
        </w:rPr>
        <w:t xml:space="preserve">, </w:t>
      </w:r>
      <w:r w:rsidR="00FA041D" w:rsidRPr="00FA041D">
        <w:rPr>
          <w:rFonts w:eastAsiaTheme="minorHAnsi"/>
          <w:lang w:val="en-FI" w:bidi="fa-IR"/>
        </w:rPr>
        <w:t xml:space="preserve">network </w:t>
      </w:r>
      <w:r w:rsidR="003B0D8D">
        <w:rPr>
          <w:lang w:val="en-FI" w:bidi="fa-IR"/>
        </w:rPr>
        <w:t>sizes</w:t>
      </w:r>
      <w:r>
        <w:rPr>
          <w:lang w:val="en-FI" w:bidi="fa-IR"/>
        </w:rPr>
        <w:t>,</w:t>
      </w:r>
      <w:r w:rsidR="00FA041D" w:rsidRPr="00FA041D">
        <w:rPr>
          <w:rFonts w:eastAsiaTheme="minorHAnsi"/>
          <w:lang w:val="en-FI" w:bidi="fa-IR"/>
        </w:rPr>
        <w:t xml:space="preserve"> and </w:t>
      </w:r>
      <w:r w:rsidR="006E0962">
        <w:rPr>
          <w:lang w:val="en-FI" w:bidi="fa-IR"/>
        </w:rPr>
        <w:t>depths</w:t>
      </w:r>
      <w:bookmarkEnd w:id="4"/>
    </w:p>
    <w:p w14:paraId="21275F6F" w14:textId="450D96C6" w:rsidR="0039282B" w:rsidRDefault="0039282B" w:rsidP="0039282B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Although it takes a lot of time and sometimes there is a limitation for using Google </w:t>
      </w:r>
      <w:proofErr w:type="spellStart"/>
      <w:r>
        <w:rPr>
          <w:rFonts w:asciiTheme="majorBidi" w:hAnsiTheme="majorBidi" w:cstheme="majorBidi"/>
          <w:sz w:val="24"/>
          <w:szCs w:val="24"/>
          <w:lang w:val="en-FI" w:bidi="fa-IR"/>
        </w:rPr>
        <w:t>Colab</w:t>
      </w:r>
      <w:proofErr w:type="spellEnd"/>
      <w:r>
        <w:rPr>
          <w:rFonts w:asciiTheme="majorBidi" w:hAnsiTheme="majorBidi" w:cstheme="majorBidi"/>
          <w:sz w:val="24"/>
          <w:szCs w:val="24"/>
          <w:lang w:val="en-FI" w:bidi="fa-IR"/>
        </w:rPr>
        <w:t>, previous activation functions (</w:t>
      </w:r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proofErr w:type="spellStart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relu</w:t>
      </w:r>
      <w:proofErr w:type="spellEnd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', 'sigmoid', '</w:t>
      </w:r>
      <w:proofErr w:type="spellStart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softmax</w:t>
      </w:r>
      <w:proofErr w:type="spellEnd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', 'tanh',</w:t>
      </w:r>
      <w:r w:rsidR="00971558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proofErr w:type="spellStart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softplus</w:t>
      </w:r>
      <w:proofErr w:type="spellEnd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', '</w:t>
      </w:r>
      <w:proofErr w:type="spellStart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leaky_relu</w:t>
      </w:r>
      <w:proofErr w:type="spellEnd"/>
      <w:r w:rsidRPr="0039282B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) are considered with </w:t>
      </w:r>
      <w:r w:rsidR="00191E27">
        <w:rPr>
          <w:rFonts w:asciiTheme="majorBidi" w:hAnsiTheme="majorBidi" w:cstheme="majorBidi"/>
          <w:sz w:val="24"/>
          <w:szCs w:val="24"/>
          <w:lang w:val="en-FI" w:bidi="fa-IR"/>
        </w:rPr>
        <w:t xml:space="preserve">layer sizes of </w:t>
      </w:r>
      <w:r w:rsidR="00F40F2A" w:rsidRPr="00F40F2A">
        <w:rPr>
          <w:rFonts w:asciiTheme="majorBidi" w:hAnsiTheme="majorBidi" w:cstheme="majorBidi"/>
          <w:sz w:val="24"/>
          <w:szCs w:val="24"/>
          <w:lang w:val="en-FI" w:bidi="fa-IR"/>
        </w:rPr>
        <w:t xml:space="preserve">32, 64, </w:t>
      </w:r>
      <w:r w:rsidR="00F40F2A">
        <w:rPr>
          <w:rFonts w:asciiTheme="majorBidi" w:hAnsiTheme="majorBidi" w:cstheme="majorBidi"/>
          <w:sz w:val="24"/>
          <w:szCs w:val="24"/>
          <w:lang w:val="en-FI" w:bidi="fa-IR"/>
        </w:rPr>
        <w:t xml:space="preserve">and </w:t>
      </w:r>
      <w:r w:rsidR="00F40F2A" w:rsidRPr="00F40F2A">
        <w:rPr>
          <w:rFonts w:asciiTheme="majorBidi" w:hAnsiTheme="majorBidi" w:cstheme="majorBidi"/>
          <w:sz w:val="24"/>
          <w:szCs w:val="24"/>
          <w:lang w:val="en-FI" w:bidi="fa-IR"/>
        </w:rPr>
        <w:t>128</w:t>
      </w:r>
      <w:r w:rsidR="00F40F2A">
        <w:rPr>
          <w:rFonts w:asciiTheme="majorBidi" w:hAnsiTheme="majorBidi" w:cstheme="majorBidi"/>
          <w:sz w:val="24"/>
          <w:szCs w:val="24"/>
          <w:lang w:val="en-FI" w:bidi="fa-IR"/>
        </w:rPr>
        <w:t xml:space="preserve"> as well as </w:t>
      </w:r>
      <w:r w:rsidR="0037412C" w:rsidRPr="0037412C">
        <w:rPr>
          <w:rFonts w:asciiTheme="majorBidi" w:hAnsiTheme="majorBidi" w:cstheme="majorBidi"/>
          <w:sz w:val="24"/>
          <w:szCs w:val="24"/>
          <w:lang w:val="en-FI" w:bidi="fa-IR"/>
        </w:rPr>
        <w:t>1, 3,</w:t>
      </w:r>
      <w:r w:rsidR="0037412C">
        <w:rPr>
          <w:rFonts w:asciiTheme="majorBidi" w:hAnsiTheme="majorBidi" w:cstheme="majorBidi"/>
          <w:sz w:val="24"/>
          <w:szCs w:val="24"/>
          <w:lang w:val="en-FI" w:bidi="fa-IR"/>
        </w:rPr>
        <w:t xml:space="preserve"> and 6 numbers of layers</w:t>
      </w:r>
      <w:r w:rsidR="0084081F">
        <w:rPr>
          <w:rFonts w:asciiTheme="majorBidi" w:hAnsiTheme="majorBidi" w:cstheme="majorBidi"/>
          <w:sz w:val="24"/>
          <w:szCs w:val="24"/>
          <w:lang w:val="en-FI" w:bidi="fa-IR"/>
        </w:rPr>
        <w:t>.</w:t>
      </w:r>
    </w:p>
    <w:p w14:paraId="42DDBD5E" w14:textId="4822B78C" w:rsidR="005D3D6B" w:rsidRDefault="00AF360F" w:rsidP="0039282B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>Generally, the accuracy gets better as the depth of the model or number of layers increases making it possible to capture more complexity and features. However</w:t>
      </w:r>
      <w:r w:rsidR="006354A6">
        <w:rPr>
          <w:rFonts w:asciiTheme="majorBidi" w:hAnsiTheme="majorBidi" w:cstheme="majorBidi"/>
          <w:sz w:val="24"/>
          <w:szCs w:val="24"/>
          <w:lang w:val="en-FI" w:bidi="fa-IR"/>
        </w:rPr>
        <w:t xml:space="preserve">, it should be noted that </w:t>
      </w:r>
      <w:r w:rsidR="005B58B1">
        <w:rPr>
          <w:rFonts w:asciiTheme="majorBidi" w:hAnsiTheme="majorBidi" w:cstheme="majorBidi"/>
          <w:sz w:val="24"/>
          <w:szCs w:val="24"/>
          <w:lang w:val="en-FI" w:bidi="fa-IR"/>
        </w:rPr>
        <w:t>the large number of layers may lead to overfitting or memorization of data, which should be opted based on the complexity of data</w:t>
      </w:r>
      <w:r w:rsidR="007D1CB7">
        <w:rPr>
          <w:rFonts w:asciiTheme="majorBidi" w:hAnsiTheme="majorBidi" w:cstheme="majorBidi"/>
          <w:sz w:val="24"/>
          <w:szCs w:val="24"/>
          <w:lang w:val="en-FI" w:bidi="fa-IR"/>
        </w:rPr>
        <w:t xml:space="preserve"> on experience.</w:t>
      </w:r>
      <w:r w:rsidR="00F2693D">
        <w:rPr>
          <w:rFonts w:asciiTheme="majorBidi" w:hAnsiTheme="majorBidi" w:cstheme="majorBidi"/>
          <w:sz w:val="24"/>
          <w:szCs w:val="24"/>
          <w:lang w:val="en-FI" w:bidi="fa-IR"/>
        </w:rPr>
        <w:t xml:space="preserve"> If the model overfit, it performs the best on the training dataset but poorly on the unseen dataset.</w:t>
      </w:r>
      <w:r w:rsidR="007D06BA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477EB8">
        <w:rPr>
          <w:rFonts w:asciiTheme="majorBidi" w:hAnsiTheme="majorBidi" w:cstheme="majorBidi"/>
          <w:sz w:val="24"/>
          <w:szCs w:val="24"/>
          <w:lang w:val="en-FI" w:bidi="fa-IR"/>
        </w:rPr>
        <w:t>Similar</w:t>
      </w:r>
      <w:r w:rsidR="007D06BA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912938">
        <w:rPr>
          <w:rFonts w:asciiTheme="majorBidi" w:hAnsiTheme="majorBidi" w:cstheme="majorBidi"/>
          <w:sz w:val="24"/>
          <w:szCs w:val="24"/>
          <w:lang w:val="en-FI" w:bidi="fa-IR"/>
        </w:rPr>
        <w:t>things could be seen and explained for the layer size</w:t>
      </w:r>
      <w:r w:rsidR="00477EB8">
        <w:rPr>
          <w:rFonts w:asciiTheme="majorBidi" w:hAnsiTheme="majorBidi" w:cstheme="majorBidi"/>
          <w:sz w:val="24"/>
          <w:szCs w:val="24"/>
          <w:lang w:val="en-FI" w:bidi="fa-IR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84081F" w14:paraId="110D022B" w14:textId="77777777" w:rsidTr="00971558">
        <w:tc>
          <w:tcPr>
            <w:tcW w:w="4814" w:type="dxa"/>
          </w:tcPr>
          <w:p w14:paraId="03606573" w14:textId="4A638F01" w:rsidR="0084081F" w:rsidRDefault="0084081F" w:rsidP="005D3D6B">
            <w:pPr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84081F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lastRenderedPageBreak/>
              <w:drawing>
                <wp:inline distT="0" distB="0" distL="0" distR="0" wp14:anchorId="6871F599" wp14:editId="72D393D4">
                  <wp:extent cx="2538543" cy="1800000"/>
                  <wp:effectExtent l="0" t="0" r="0" b="0"/>
                  <wp:docPr id="9610164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1016477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8543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24209551" w14:textId="3C23F9CE" w:rsidR="0084081F" w:rsidRDefault="005D3D6B" w:rsidP="005D3D6B">
            <w:pPr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5D3D6B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4B333026" wp14:editId="25BEB5D7">
                  <wp:extent cx="2521936" cy="1800000"/>
                  <wp:effectExtent l="0" t="0" r="0" b="0"/>
                  <wp:docPr id="17017947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179471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1936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3164C8" w14:textId="36961F00" w:rsidR="0084081F" w:rsidRDefault="002419E5" w:rsidP="00627987">
      <w:pPr>
        <w:pStyle w:val="Heading1"/>
        <w:rPr>
          <w:lang w:val="en-FI" w:bidi="fa-IR"/>
        </w:rPr>
      </w:pPr>
      <w:bookmarkStart w:id="5" w:name="_Toc159505450"/>
      <w:r>
        <w:rPr>
          <w:lang w:val="en-FI" w:bidi="fa-IR"/>
        </w:rPr>
        <w:t>V</w:t>
      </w:r>
      <w:r w:rsidRPr="002419E5">
        <w:rPr>
          <w:lang w:val="en-FI" w:bidi="fa-IR"/>
        </w:rPr>
        <w:t xml:space="preserve">arious optimizers and learning </w:t>
      </w:r>
      <w:r w:rsidR="00474B77">
        <w:rPr>
          <w:lang w:val="en-FI" w:bidi="fa-IR"/>
        </w:rPr>
        <w:t>rates</w:t>
      </w:r>
      <w:bookmarkEnd w:id="5"/>
    </w:p>
    <w:p w14:paraId="0CDA155E" w14:textId="6E428726" w:rsidR="002419E5" w:rsidRDefault="00474B77" w:rsidP="00B21DB3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Three learning rates of </w:t>
      </w:r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 xml:space="preserve">0.001, 0.01, 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and 0.1 as well as previous activation functions of </w:t>
      </w:r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proofErr w:type="spellStart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relu</w:t>
      </w:r>
      <w:proofErr w:type="spellEnd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', 'sigmoid', '</w:t>
      </w:r>
      <w:proofErr w:type="spellStart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softmax</w:t>
      </w:r>
      <w:proofErr w:type="spellEnd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', 'tanh',</w:t>
      </w:r>
      <w:r w:rsidR="00B21DB3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proofErr w:type="spellStart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softplus</w:t>
      </w:r>
      <w:proofErr w:type="spellEnd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 xml:space="preserve">', 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and </w:t>
      </w:r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proofErr w:type="spellStart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leaky_relu</w:t>
      </w:r>
      <w:proofErr w:type="spellEnd"/>
      <w:r w:rsidRPr="00474B77">
        <w:rPr>
          <w:rFonts w:asciiTheme="majorBidi" w:hAnsiTheme="majorBidi" w:cstheme="majorBidi"/>
          <w:sz w:val="24"/>
          <w:szCs w:val="24"/>
          <w:lang w:val="en-FI" w:bidi="fa-IR"/>
        </w:rPr>
        <w:t>'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 are considered for this task.</w:t>
      </w:r>
      <w:r w:rsidR="00D16806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6C04BE">
        <w:rPr>
          <w:rFonts w:asciiTheme="majorBidi" w:hAnsiTheme="majorBidi" w:cstheme="majorBidi"/>
          <w:sz w:val="24"/>
          <w:szCs w:val="24"/>
          <w:lang w:val="en-FI" w:bidi="fa-IR"/>
        </w:rPr>
        <w:t xml:space="preserve">Due to the computational limitation, three different optimizers are employed namely Adam, SGD, and RMSprop. </w:t>
      </w:r>
      <w:r w:rsidR="00B21DB3">
        <w:rPr>
          <w:rFonts w:asciiTheme="majorBidi" w:hAnsiTheme="majorBidi" w:cstheme="majorBidi"/>
          <w:sz w:val="24"/>
          <w:szCs w:val="24"/>
          <w:lang w:val="en-FI" w:bidi="fa-IR"/>
        </w:rPr>
        <w:t>Some</w:t>
      </w:r>
      <w:r w:rsidR="00D16806">
        <w:rPr>
          <w:rFonts w:asciiTheme="majorBidi" w:hAnsiTheme="majorBidi" w:cstheme="majorBidi"/>
          <w:sz w:val="24"/>
          <w:szCs w:val="24"/>
          <w:lang w:val="en-FI" w:bidi="fa-IR"/>
        </w:rPr>
        <w:t xml:space="preserve"> optimizer works better</w:t>
      </w:r>
      <w:r w:rsidR="00386139">
        <w:rPr>
          <w:rFonts w:asciiTheme="majorBidi" w:hAnsiTheme="majorBidi" w:cstheme="majorBidi"/>
          <w:sz w:val="24"/>
          <w:szCs w:val="24"/>
          <w:lang w:val="en-FI" w:bidi="fa-IR"/>
        </w:rPr>
        <w:t xml:space="preserve"> based on the problem </w:t>
      </w:r>
      <w:r w:rsidR="00CE0037">
        <w:rPr>
          <w:rFonts w:asciiTheme="majorBidi" w:hAnsiTheme="majorBidi" w:cstheme="majorBidi"/>
          <w:sz w:val="24"/>
          <w:szCs w:val="24"/>
          <w:lang w:val="en-FI" w:bidi="fa-IR"/>
        </w:rPr>
        <w:t xml:space="preserve">and activation function. SGD seems to work generally </w:t>
      </w:r>
      <w:r w:rsidR="006C04BE">
        <w:rPr>
          <w:rFonts w:asciiTheme="majorBidi" w:hAnsiTheme="majorBidi" w:cstheme="majorBidi"/>
          <w:sz w:val="24"/>
          <w:szCs w:val="24"/>
          <w:lang w:val="en-FI" w:bidi="fa-IR"/>
        </w:rPr>
        <w:t>well</w:t>
      </w:r>
      <w:r w:rsidR="00B67B52">
        <w:rPr>
          <w:rFonts w:asciiTheme="majorBidi" w:hAnsiTheme="majorBidi" w:cstheme="majorBidi"/>
          <w:sz w:val="24"/>
          <w:szCs w:val="24"/>
          <w:lang w:val="en-FI" w:bidi="fa-IR"/>
        </w:rPr>
        <w:t xml:space="preserve"> and </w:t>
      </w:r>
      <w:r w:rsidR="006C04BE">
        <w:rPr>
          <w:rFonts w:asciiTheme="majorBidi" w:hAnsiTheme="majorBidi" w:cstheme="majorBidi"/>
          <w:sz w:val="24"/>
          <w:szCs w:val="24"/>
          <w:lang w:val="en-FI" w:bidi="fa-IR"/>
        </w:rPr>
        <w:t xml:space="preserve">the </w:t>
      </w:r>
      <w:proofErr w:type="spellStart"/>
      <w:r w:rsidR="00B67B52">
        <w:rPr>
          <w:rFonts w:asciiTheme="majorBidi" w:hAnsiTheme="majorBidi" w:cstheme="majorBidi"/>
          <w:sz w:val="24"/>
          <w:szCs w:val="24"/>
          <w:lang w:val="en-FI" w:bidi="fa-IR"/>
        </w:rPr>
        <w:t>leaky_relu</w:t>
      </w:r>
      <w:proofErr w:type="spellEnd"/>
      <w:r w:rsidR="00B67B52">
        <w:rPr>
          <w:rFonts w:asciiTheme="majorBidi" w:hAnsiTheme="majorBidi" w:cstheme="majorBidi"/>
          <w:sz w:val="24"/>
          <w:szCs w:val="24"/>
          <w:lang w:val="en-FI" w:bidi="fa-IR"/>
        </w:rPr>
        <w:t xml:space="preserve"> activation function seems to be insensitive to various optimization methods. </w:t>
      </w:r>
      <w:r w:rsidR="008A7A07">
        <w:rPr>
          <w:rFonts w:asciiTheme="majorBidi" w:hAnsiTheme="majorBidi" w:cstheme="majorBidi"/>
          <w:sz w:val="24"/>
          <w:szCs w:val="24"/>
          <w:lang w:val="en-FI" w:bidi="fa-IR"/>
        </w:rPr>
        <w:t xml:space="preserve">Here, </w:t>
      </w:r>
      <w:r w:rsidR="006C04BE">
        <w:rPr>
          <w:rFonts w:asciiTheme="majorBidi" w:hAnsiTheme="majorBidi" w:cstheme="majorBidi"/>
          <w:sz w:val="24"/>
          <w:szCs w:val="24"/>
          <w:lang w:val="en-FI" w:bidi="fa-IR"/>
        </w:rPr>
        <w:t xml:space="preserve">the </w:t>
      </w:r>
      <w:proofErr w:type="spellStart"/>
      <w:r w:rsidR="008A7A07">
        <w:rPr>
          <w:rFonts w:asciiTheme="majorBidi" w:hAnsiTheme="majorBidi" w:cstheme="majorBidi"/>
          <w:sz w:val="24"/>
          <w:szCs w:val="24"/>
          <w:lang w:val="en-FI" w:bidi="fa-IR"/>
        </w:rPr>
        <w:t>leaky_relu</w:t>
      </w:r>
      <w:proofErr w:type="spellEnd"/>
      <w:r w:rsidR="008A7A07">
        <w:rPr>
          <w:rFonts w:asciiTheme="majorBidi" w:hAnsiTheme="majorBidi" w:cstheme="majorBidi"/>
          <w:sz w:val="24"/>
          <w:szCs w:val="24"/>
          <w:lang w:val="en-FI" w:bidi="fa-IR"/>
        </w:rPr>
        <w:t xml:space="preserve"> activation function works better than others considering all optimiz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9379DD" w14:paraId="11E5B031" w14:textId="77777777" w:rsidTr="00971558">
        <w:tc>
          <w:tcPr>
            <w:tcW w:w="4814" w:type="dxa"/>
          </w:tcPr>
          <w:p w14:paraId="7D721D68" w14:textId="067BDD75" w:rsidR="009379DD" w:rsidRDefault="009379DD" w:rsidP="009379DD">
            <w:pPr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9379DD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58EB8EB8" wp14:editId="7DAA3A95">
                  <wp:extent cx="2461464" cy="1800000"/>
                  <wp:effectExtent l="0" t="0" r="0" b="0"/>
                  <wp:docPr id="34448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483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1464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1DDF12EC" w14:textId="38817D26" w:rsidR="009379DD" w:rsidRDefault="00757A33" w:rsidP="009379DD">
            <w:pPr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757A33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5AAAF9E3" wp14:editId="1D72301C">
                  <wp:extent cx="2423977" cy="1800000"/>
                  <wp:effectExtent l="0" t="0" r="0" b="0"/>
                  <wp:docPr id="20676649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7664943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397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7665F3" w14:textId="6A860658" w:rsidR="00474B77" w:rsidRDefault="006C04BE" w:rsidP="002419E5">
      <w:pPr>
        <w:shd w:val="clear" w:color="auto" w:fill="FFFFFF"/>
        <w:spacing w:before="100" w:beforeAutospacing="1" w:after="100" w:afterAutospacing="1" w:line="240" w:lineRule="auto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Regarding learning rate, </w:t>
      </w:r>
      <w:r w:rsidR="00567971">
        <w:rPr>
          <w:rFonts w:asciiTheme="majorBidi" w:hAnsiTheme="majorBidi" w:cstheme="majorBidi"/>
          <w:sz w:val="24"/>
          <w:szCs w:val="24"/>
          <w:lang w:val="en-FI" w:bidi="fa-IR"/>
        </w:rPr>
        <w:t xml:space="preserve">the lower amount of learning rate will increase the computation time but more reliable results. Graphs </w:t>
      </w:r>
      <w:r w:rsidR="008467C0">
        <w:rPr>
          <w:rFonts w:asciiTheme="majorBidi" w:hAnsiTheme="majorBidi" w:cstheme="majorBidi"/>
          <w:sz w:val="24"/>
          <w:szCs w:val="24"/>
          <w:lang w:val="en-FI" w:bidi="fa-IR"/>
        </w:rPr>
        <w:t>show</w:t>
      </w:r>
      <w:r w:rsidR="00567971">
        <w:rPr>
          <w:rFonts w:asciiTheme="majorBidi" w:hAnsiTheme="majorBidi" w:cstheme="majorBidi"/>
          <w:sz w:val="24"/>
          <w:szCs w:val="24"/>
          <w:lang w:val="en-FI" w:bidi="fa-IR"/>
        </w:rPr>
        <w:t xml:space="preserve"> that the higher amount of learning rate of 0.1</w:t>
      </w:r>
      <w:r w:rsidR="008467C0">
        <w:rPr>
          <w:rFonts w:asciiTheme="majorBidi" w:hAnsiTheme="majorBidi" w:cstheme="majorBidi"/>
          <w:sz w:val="24"/>
          <w:szCs w:val="24"/>
          <w:lang w:val="en-FI" w:bidi="fa-IR"/>
        </w:rPr>
        <w:t xml:space="preserve"> is less stable as </w:t>
      </w:r>
      <w:r w:rsidR="00B10484">
        <w:rPr>
          <w:rFonts w:asciiTheme="majorBidi" w:hAnsiTheme="majorBidi" w:cstheme="majorBidi"/>
          <w:sz w:val="24"/>
          <w:szCs w:val="24"/>
          <w:lang w:val="en-FI" w:bidi="fa-IR"/>
        </w:rPr>
        <w:t xml:space="preserve">it jumps from one local minimum to another and makes it less effective. </w:t>
      </w:r>
      <w:r w:rsidR="0060487B">
        <w:rPr>
          <w:rFonts w:asciiTheme="majorBidi" w:hAnsiTheme="majorBidi" w:cstheme="majorBidi"/>
          <w:sz w:val="24"/>
          <w:szCs w:val="24"/>
          <w:lang w:val="en-FI" w:bidi="fa-IR"/>
        </w:rPr>
        <w:t>Both 0.001 and 0.01 seem to work nicely and the higher one or 0.01 is preferable as reduces the computational effor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757A33" w14:paraId="3E17AFB7" w14:textId="77777777" w:rsidTr="00971558">
        <w:tc>
          <w:tcPr>
            <w:tcW w:w="4814" w:type="dxa"/>
          </w:tcPr>
          <w:p w14:paraId="33AF1512" w14:textId="1D1597A5" w:rsidR="00757A33" w:rsidRDefault="00757A33" w:rsidP="00757A33">
            <w:pPr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757A33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6067559A" wp14:editId="3C406BDE">
                  <wp:extent cx="2527816" cy="1800000"/>
                  <wp:effectExtent l="0" t="0" r="6350" b="0"/>
                  <wp:docPr id="4711548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115487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7816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5EC81D44" w14:textId="00B0237F" w:rsidR="00757A33" w:rsidRDefault="00720CC3" w:rsidP="00720CC3">
            <w:pPr>
              <w:spacing w:before="100" w:beforeAutospacing="1" w:after="100" w:afterAutospacing="1"/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720CC3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004E75FD" wp14:editId="0ACA61D3">
                  <wp:extent cx="2522670" cy="1800000"/>
                  <wp:effectExtent l="0" t="0" r="0" b="0"/>
                  <wp:docPr id="15381527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815273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267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A5DF2" w14:textId="77777777" w:rsidR="0018140C" w:rsidRDefault="0018140C" w:rsidP="00971F18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</w:p>
    <w:p w14:paraId="59C12017" w14:textId="7A83D7F7" w:rsidR="00FA041D" w:rsidRDefault="0018140C" w:rsidP="00971F18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>Another important issue which should be considered is that learning rate could affect various activation functions differently.</w:t>
      </w:r>
      <w:r w:rsidR="0034644C">
        <w:rPr>
          <w:rFonts w:asciiTheme="majorBidi" w:hAnsiTheme="majorBidi" w:cstheme="majorBidi"/>
          <w:sz w:val="24"/>
          <w:szCs w:val="24"/>
          <w:lang w:val="en-FI" w:bidi="fa-IR"/>
        </w:rPr>
        <w:t xml:space="preserve"> The </w:t>
      </w:r>
      <w:proofErr w:type="spellStart"/>
      <w:r w:rsidR="0034644C">
        <w:rPr>
          <w:rFonts w:asciiTheme="majorBidi" w:hAnsiTheme="majorBidi" w:cstheme="majorBidi"/>
          <w:sz w:val="24"/>
          <w:szCs w:val="24"/>
          <w:lang w:val="en-FI" w:bidi="fa-IR"/>
        </w:rPr>
        <w:t>relu</w:t>
      </w:r>
      <w:proofErr w:type="spellEnd"/>
      <w:r w:rsidR="0034644C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2925A2">
        <w:rPr>
          <w:rFonts w:asciiTheme="majorBidi" w:hAnsiTheme="majorBidi" w:cstheme="majorBidi"/>
          <w:sz w:val="24"/>
          <w:szCs w:val="24"/>
          <w:lang w:val="en-FI" w:bidi="fa-IR"/>
        </w:rPr>
        <w:t>and tanh functions</w:t>
      </w:r>
      <w:r w:rsidR="0034644C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2925A2">
        <w:rPr>
          <w:rFonts w:asciiTheme="majorBidi" w:hAnsiTheme="majorBidi" w:cstheme="majorBidi"/>
          <w:sz w:val="24"/>
          <w:szCs w:val="24"/>
          <w:lang w:val="en-FI" w:bidi="fa-IR"/>
        </w:rPr>
        <w:t>are</w:t>
      </w:r>
      <w:r w:rsidR="0034644C">
        <w:rPr>
          <w:rFonts w:asciiTheme="majorBidi" w:hAnsiTheme="majorBidi" w:cstheme="majorBidi"/>
          <w:sz w:val="24"/>
          <w:szCs w:val="24"/>
          <w:lang w:val="en-FI" w:bidi="fa-IR"/>
        </w:rPr>
        <w:t xml:space="preserve"> highly affected by the amount of </w:t>
      </w:r>
      <w:r w:rsidR="0034644C">
        <w:rPr>
          <w:rFonts w:asciiTheme="majorBidi" w:hAnsiTheme="majorBidi" w:cstheme="majorBidi"/>
          <w:sz w:val="24"/>
          <w:szCs w:val="24"/>
          <w:lang w:val="en-FI" w:bidi="fa-IR"/>
        </w:rPr>
        <w:lastRenderedPageBreak/>
        <w:t>learning rate</w:t>
      </w:r>
      <w:r w:rsidR="00981818">
        <w:rPr>
          <w:rFonts w:asciiTheme="majorBidi" w:hAnsiTheme="majorBidi" w:cstheme="majorBidi"/>
          <w:sz w:val="24"/>
          <w:szCs w:val="24"/>
          <w:lang w:val="en-FI" w:bidi="fa-IR"/>
        </w:rPr>
        <w:t xml:space="preserve"> while </w:t>
      </w:r>
      <w:proofErr w:type="spellStart"/>
      <w:r w:rsidR="007B52FA">
        <w:rPr>
          <w:rFonts w:asciiTheme="majorBidi" w:hAnsiTheme="majorBidi" w:cstheme="majorBidi"/>
          <w:sz w:val="24"/>
          <w:szCs w:val="24"/>
          <w:lang w:val="en-FI" w:bidi="fa-IR"/>
        </w:rPr>
        <w:t>leaky_relu</w:t>
      </w:r>
      <w:proofErr w:type="spellEnd"/>
      <w:r w:rsidR="007B52FA">
        <w:rPr>
          <w:rFonts w:asciiTheme="majorBidi" w:hAnsiTheme="majorBidi" w:cstheme="majorBidi"/>
          <w:sz w:val="24"/>
          <w:szCs w:val="24"/>
          <w:lang w:val="en-FI" w:bidi="fa-IR"/>
        </w:rPr>
        <w:t xml:space="preserve"> activation is the least affected</w:t>
      </w:r>
      <w:r w:rsidR="00EB792C">
        <w:rPr>
          <w:rFonts w:asciiTheme="majorBidi" w:hAnsiTheme="majorBidi" w:cstheme="majorBidi"/>
          <w:sz w:val="24"/>
          <w:szCs w:val="24"/>
          <w:lang w:val="en-FI" w:bidi="fa-IR"/>
        </w:rPr>
        <w:t xml:space="preserve"> function by learning rate</w:t>
      </w:r>
      <w:r w:rsidR="00077DC1">
        <w:rPr>
          <w:rFonts w:asciiTheme="majorBidi" w:hAnsiTheme="majorBidi" w:cstheme="majorBidi"/>
          <w:sz w:val="24"/>
          <w:szCs w:val="24"/>
          <w:lang w:val="en-FI" w:bidi="fa-IR"/>
        </w:rPr>
        <w:t xml:space="preserve"> followed by </w:t>
      </w:r>
      <w:proofErr w:type="spellStart"/>
      <w:r w:rsidR="00077DC1">
        <w:rPr>
          <w:rFonts w:asciiTheme="majorBidi" w:hAnsiTheme="majorBidi" w:cstheme="majorBidi"/>
          <w:sz w:val="24"/>
          <w:szCs w:val="24"/>
          <w:lang w:val="en-FI" w:bidi="fa-IR"/>
        </w:rPr>
        <w:t>softmax</w:t>
      </w:r>
      <w:proofErr w:type="spellEnd"/>
      <w:r w:rsidR="00EB792C">
        <w:rPr>
          <w:rFonts w:asciiTheme="majorBidi" w:hAnsiTheme="majorBidi" w:cstheme="majorBidi"/>
          <w:sz w:val="24"/>
          <w:szCs w:val="24"/>
          <w:lang w:val="en-FI" w:bidi="fa-IR"/>
        </w:rPr>
        <w:t xml:space="preserve">. Therefore, it is important to select the appropriate learning rate to achieve reliable </w:t>
      </w:r>
      <w:r w:rsidR="00EE1EA0">
        <w:rPr>
          <w:rFonts w:asciiTheme="majorBidi" w:hAnsiTheme="majorBidi" w:cstheme="majorBidi"/>
          <w:sz w:val="24"/>
          <w:szCs w:val="24"/>
          <w:lang w:val="en-FI" w:bidi="fa-IR"/>
        </w:rPr>
        <w:t xml:space="preserve">and stable </w:t>
      </w:r>
      <w:r w:rsidR="00EB792C">
        <w:rPr>
          <w:rFonts w:asciiTheme="majorBidi" w:hAnsiTheme="majorBidi" w:cstheme="majorBidi"/>
          <w:sz w:val="24"/>
          <w:szCs w:val="24"/>
          <w:lang w:val="en-FI" w:bidi="fa-IR"/>
        </w:rPr>
        <w:t xml:space="preserve">results with reasonable </w:t>
      </w:r>
      <w:r w:rsidR="00EE1EA0">
        <w:rPr>
          <w:rFonts w:asciiTheme="majorBidi" w:hAnsiTheme="majorBidi" w:cstheme="majorBidi"/>
          <w:sz w:val="24"/>
          <w:szCs w:val="24"/>
          <w:lang w:val="en-FI" w:bidi="fa-IR"/>
        </w:rPr>
        <w:t>accurac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720CC3" w14:paraId="29E776BC" w14:textId="77777777" w:rsidTr="00971558">
        <w:tc>
          <w:tcPr>
            <w:tcW w:w="4814" w:type="dxa"/>
          </w:tcPr>
          <w:p w14:paraId="59D0A11D" w14:textId="42504244" w:rsidR="00720CC3" w:rsidRDefault="00720CC3" w:rsidP="00720CC3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720CC3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1C0B0538" wp14:editId="540253E7">
                  <wp:extent cx="2485088" cy="1800000"/>
                  <wp:effectExtent l="0" t="0" r="0" b="0"/>
                  <wp:docPr id="1503724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372423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508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33C1B91E" w14:textId="712D9F5D" w:rsidR="00720CC3" w:rsidRDefault="00B100E0" w:rsidP="00B100E0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B100E0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7E479769" wp14:editId="125E5C8E">
                  <wp:extent cx="2491870" cy="1800000"/>
                  <wp:effectExtent l="0" t="0" r="3810" b="0"/>
                  <wp:docPr id="12712212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122125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87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3F269F" w14:textId="77777777" w:rsidR="00720CC3" w:rsidRDefault="00720CC3" w:rsidP="00971F18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</w:p>
    <w:p w14:paraId="3CE4F463" w14:textId="71636E34" w:rsidR="00B100E0" w:rsidRDefault="00B100E0" w:rsidP="00627987">
      <w:pPr>
        <w:pStyle w:val="Heading1"/>
        <w:rPr>
          <w:lang w:val="en-FI" w:bidi="fa-IR"/>
        </w:rPr>
      </w:pPr>
      <w:bookmarkStart w:id="6" w:name="_Toc159505451"/>
      <w:r>
        <w:rPr>
          <w:lang w:val="en-FI" w:bidi="fa-IR"/>
        </w:rPr>
        <w:t>V</w:t>
      </w:r>
      <w:r w:rsidRPr="00B100E0">
        <w:rPr>
          <w:lang w:val="en-FI" w:bidi="fa-IR"/>
        </w:rPr>
        <w:t>arious batch sizes and epochs</w:t>
      </w:r>
      <w:bookmarkEnd w:id="6"/>
    </w:p>
    <w:p w14:paraId="72C707EA" w14:textId="6F6A1C44" w:rsidR="00B100E0" w:rsidRDefault="00B100E0" w:rsidP="00B100E0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Batch sizes of </w:t>
      </w:r>
      <w:r w:rsidRPr="00B100E0">
        <w:rPr>
          <w:rFonts w:asciiTheme="majorBidi" w:hAnsiTheme="majorBidi" w:cstheme="majorBidi"/>
          <w:sz w:val="24"/>
          <w:szCs w:val="24"/>
          <w:lang w:val="en-FI" w:bidi="fa-IR"/>
        </w:rPr>
        <w:t xml:space="preserve">16, 32, 64, 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and </w:t>
      </w:r>
      <w:r w:rsidRPr="00B100E0">
        <w:rPr>
          <w:rFonts w:asciiTheme="majorBidi" w:hAnsiTheme="majorBidi" w:cstheme="majorBidi"/>
          <w:sz w:val="24"/>
          <w:szCs w:val="24"/>
          <w:lang w:val="en-FI" w:bidi="fa-IR"/>
        </w:rPr>
        <w:t>128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 as well as epochs number of </w:t>
      </w:r>
      <w:r w:rsidRPr="00B100E0">
        <w:rPr>
          <w:rFonts w:asciiTheme="majorBidi" w:hAnsiTheme="majorBidi" w:cstheme="majorBidi"/>
          <w:sz w:val="24"/>
          <w:szCs w:val="24"/>
          <w:lang w:val="en-FI" w:bidi="fa-IR"/>
        </w:rPr>
        <w:t xml:space="preserve">3, 5, 7, 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and </w:t>
      </w:r>
      <w:r w:rsidRPr="00B100E0">
        <w:rPr>
          <w:rFonts w:asciiTheme="majorBidi" w:hAnsiTheme="majorBidi" w:cstheme="majorBidi"/>
          <w:sz w:val="24"/>
          <w:szCs w:val="24"/>
          <w:lang w:val="en-FI" w:bidi="fa-IR"/>
        </w:rPr>
        <w:t>9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 are considered for training in this part.</w:t>
      </w:r>
      <w:r w:rsidR="00B06C84">
        <w:rPr>
          <w:rFonts w:asciiTheme="majorBidi" w:hAnsiTheme="majorBidi" w:cstheme="majorBidi"/>
          <w:sz w:val="24"/>
          <w:szCs w:val="24"/>
          <w:lang w:val="en-FI" w:bidi="fa-IR"/>
        </w:rPr>
        <w:t xml:space="preserve"> The appropriate number of epochs is necessary to capture the </w:t>
      </w:r>
      <w:r w:rsidR="009C58A9">
        <w:rPr>
          <w:rFonts w:asciiTheme="majorBidi" w:hAnsiTheme="majorBidi" w:cstheme="majorBidi"/>
          <w:sz w:val="24"/>
          <w:szCs w:val="24"/>
          <w:lang w:val="en-FI" w:bidi="fa-IR"/>
        </w:rPr>
        <w:t xml:space="preserve">features and complexity of data. Each epoch means that the model goes through the whole training set and it leads to overfitting and optimistic results if it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increases</w:t>
      </w:r>
      <w:r w:rsidR="00E331DD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inappropriately</w:t>
      </w:r>
      <w:r w:rsidR="00E331DD">
        <w:rPr>
          <w:rFonts w:asciiTheme="majorBidi" w:hAnsiTheme="majorBidi" w:cstheme="majorBidi"/>
          <w:sz w:val="24"/>
          <w:szCs w:val="24"/>
          <w:lang w:val="en-FI" w:bidi="fa-IR"/>
        </w:rPr>
        <w:t>.</w:t>
      </w:r>
      <w:r w:rsidR="00797FBB">
        <w:rPr>
          <w:rFonts w:asciiTheme="majorBidi" w:hAnsiTheme="majorBidi" w:cstheme="majorBidi"/>
          <w:sz w:val="24"/>
          <w:szCs w:val="24"/>
          <w:lang w:val="en-FI" w:bidi="fa-IR"/>
        </w:rPr>
        <w:t xml:space="preserve"> Batch size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indicates</w:t>
      </w:r>
      <w:r w:rsidR="00797FBB">
        <w:rPr>
          <w:rFonts w:asciiTheme="majorBidi" w:hAnsiTheme="majorBidi" w:cstheme="majorBidi"/>
          <w:sz w:val="24"/>
          <w:szCs w:val="24"/>
          <w:lang w:val="en-FI" w:bidi="fa-IR"/>
        </w:rPr>
        <w:t xml:space="preserve"> the number of</w:t>
      </w:r>
      <w:r w:rsidR="008D25EE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samplings</w:t>
      </w:r>
      <w:r w:rsidR="008D25EE">
        <w:rPr>
          <w:rFonts w:asciiTheme="majorBidi" w:hAnsiTheme="majorBidi" w:cstheme="majorBidi"/>
          <w:sz w:val="24"/>
          <w:szCs w:val="24"/>
          <w:lang w:val="en-FI" w:bidi="fa-IR"/>
        </w:rPr>
        <w:t xml:space="preserve"> in each epoch.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The large</w:t>
      </w:r>
      <w:r w:rsidR="008D25EE">
        <w:rPr>
          <w:rFonts w:asciiTheme="majorBidi" w:hAnsiTheme="majorBidi" w:cstheme="majorBidi"/>
          <w:sz w:val="24"/>
          <w:szCs w:val="24"/>
          <w:lang w:val="en-FI" w:bidi="fa-IR"/>
        </w:rPr>
        <w:t xml:space="preserve"> batch size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makes</w:t>
      </w:r>
      <w:r w:rsidR="008D25EE">
        <w:rPr>
          <w:rFonts w:asciiTheme="majorBidi" w:hAnsiTheme="majorBidi" w:cstheme="majorBidi"/>
          <w:sz w:val="24"/>
          <w:szCs w:val="24"/>
          <w:lang w:val="en-FI" w:bidi="fa-IR"/>
        </w:rPr>
        <w:t xml:space="preserve"> the training process faster </w:t>
      </w:r>
      <w:r w:rsidR="00024DEC">
        <w:rPr>
          <w:rFonts w:asciiTheme="majorBidi" w:hAnsiTheme="majorBidi" w:cstheme="majorBidi"/>
          <w:sz w:val="24"/>
          <w:szCs w:val="24"/>
          <w:lang w:val="en-FI" w:bidi="fa-IR"/>
        </w:rPr>
        <w:t xml:space="preserve">and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captures</w:t>
      </w:r>
      <w:r w:rsidR="00024DEC">
        <w:rPr>
          <w:rFonts w:asciiTheme="majorBidi" w:hAnsiTheme="majorBidi" w:cstheme="majorBidi"/>
          <w:sz w:val="24"/>
          <w:szCs w:val="24"/>
          <w:lang w:val="en-FI" w:bidi="fa-IR"/>
        </w:rPr>
        <w:t xml:space="preserve"> more general features. On the other hand, making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 xml:space="preserve">a </w:t>
      </w:r>
      <w:r w:rsidR="00024DEC">
        <w:rPr>
          <w:rFonts w:asciiTheme="majorBidi" w:hAnsiTheme="majorBidi" w:cstheme="majorBidi"/>
          <w:sz w:val="24"/>
          <w:szCs w:val="24"/>
          <w:lang w:val="en-FI" w:bidi="fa-IR"/>
        </w:rPr>
        <w:t xml:space="preserve">batch size small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leads</w:t>
      </w:r>
      <w:r w:rsidR="00024DEC">
        <w:rPr>
          <w:rFonts w:asciiTheme="majorBidi" w:hAnsiTheme="majorBidi" w:cstheme="majorBidi"/>
          <w:sz w:val="24"/>
          <w:szCs w:val="24"/>
          <w:lang w:val="en-FI" w:bidi="fa-IR"/>
        </w:rPr>
        <w:t xml:space="preserve"> to the capture of </w:t>
      </w:r>
      <w:r w:rsidR="00D14A27">
        <w:rPr>
          <w:rFonts w:asciiTheme="majorBidi" w:hAnsiTheme="majorBidi" w:cstheme="majorBidi"/>
          <w:sz w:val="24"/>
          <w:szCs w:val="24"/>
          <w:lang w:val="en-FI" w:bidi="fa-IR"/>
        </w:rPr>
        <w:t xml:space="preserve">noises and </w:t>
      </w:r>
      <w:r w:rsidR="00331760">
        <w:rPr>
          <w:rFonts w:asciiTheme="majorBidi" w:hAnsiTheme="majorBidi" w:cstheme="majorBidi"/>
          <w:sz w:val="24"/>
          <w:szCs w:val="24"/>
          <w:lang w:val="en-FI" w:bidi="fa-IR"/>
        </w:rPr>
        <w:t xml:space="preserve">every single feature. It should be noted that </w:t>
      </w:r>
      <w:r w:rsidR="00B106C1">
        <w:rPr>
          <w:rFonts w:asciiTheme="majorBidi" w:hAnsiTheme="majorBidi" w:cstheme="majorBidi"/>
          <w:sz w:val="24"/>
          <w:szCs w:val="24"/>
          <w:lang w:val="en-FI" w:bidi="fa-IR"/>
        </w:rPr>
        <w:t xml:space="preserve">a </w:t>
      </w:r>
      <w:r w:rsidR="00145401">
        <w:rPr>
          <w:rFonts w:asciiTheme="majorBidi" w:hAnsiTheme="majorBidi" w:cstheme="majorBidi"/>
          <w:sz w:val="24"/>
          <w:szCs w:val="24"/>
          <w:lang w:val="en-FI" w:bidi="fa-IR"/>
        </w:rPr>
        <w:t xml:space="preserve">very large batch size </w:t>
      </w:r>
      <w:r w:rsidR="00191ACB">
        <w:rPr>
          <w:rFonts w:asciiTheme="majorBidi" w:hAnsiTheme="majorBidi" w:cstheme="majorBidi"/>
          <w:sz w:val="24"/>
          <w:szCs w:val="24"/>
          <w:lang w:val="en-FI" w:bidi="fa-IR"/>
        </w:rPr>
        <w:t>requires</w:t>
      </w:r>
      <w:r w:rsidR="00145401">
        <w:rPr>
          <w:rFonts w:asciiTheme="majorBidi" w:hAnsiTheme="majorBidi" w:cstheme="majorBidi"/>
          <w:sz w:val="24"/>
          <w:szCs w:val="24"/>
          <w:lang w:val="en-FI" w:bidi="fa-IR"/>
        </w:rPr>
        <w:t xml:space="preserve"> higher memory capacity</w:t>
      </w:r>
      <w:r w:rsidR="00B106C1">
        <w:rPr>
          <w:rFonts w:asciiTheme="majorBidi" w:hAnsiTheme="majorBidi" w:cstheme="majorBidi"/>
          <w:sz w:val="24"/>
          <w:szCs w:val="24"/>
          <w:lang w:val="en-FI" w:bidi="fa-IR"/>
        </w:rPr>
        <w:t>.</w:t>
      </w:r>
    </w:p>
    <w:p w14:paraId="5E431784" w14:textId="68D92387" w:rsidR="00B106C1" w:rsidRDefault="00B106C1" w:rsidP="00B100E0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>As can be seen in the following graph, the large batch size of 128 is more stable as it captures more general features with less effect of noise.</w:t>
      </w:r>
      <w:r w:rsidR="00C1073C">
        <w:rPr>
          <w:rFonts w:asciiTheme="majorBidi" w:hAnsiTheme="majorBidi" w:cstheme="majorBidi"/>
          <w:sz w:val="24"/>
          <w:szCs w:val="24"/>
          <w:lang w:val="en-FI" w:bidi="fa-IR"/>
        </w:rPr>
        <w:t xml:space="preserve"> The smallest batch of 16 has the most variation and the highest accuracies at the high epochs as it captures almost all features and noises.</w:t>
      </w:r>
      <w:r w:rsidR="00007263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proofErr w:type="gramStart"/>
      <w:r w:rsidR="00007263">
        <w:rPr>
          <w:rFonts w:asciiTheme="majorBidi" w:hAnsiTheme="majorBidi" w:cstheme="majorBidi"/>
          <w:sz w:val="24"/>
          <w:szCs w:val="24"/>
          <w:lang w:val="en-FI" w:bidi="fa-IR"/>
        </w:rPr>
        <w:t>generally</w:t>
      </w:r>
      <w:proofErr w:type="gramEnd"/>
      <w:r w:rsidR="00007263">
        <w:rPr>
          <w:rFonts w:asciiTheme="majorBidi" w:hAnsiTheme="majorBidi" w:cstheme="majorBidi"/>
          <w:sz w:val="24"/>
          <w:szCs w:val="24"/>
          <w:lang w:val="en-FI" w:bidi="fa-IR"/>
        </w:rPr>
        <w:t xml:space="preserve"> as also discussed earlier, the increased number of batches enhance the accuracy due to the overfitting.</w:t>
      </w:r>
    </w:p>
    <w:p w14:paraId="215866FB" w14:textId="77777777" w:rsidR="00FA4600" w:rsidRDefault="00FA4600" w:rsidP="00B100E0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</w:p>
    <w:p w14:paraId="5007C397" w14:textId="1DAEFEDD" w:rsidR="00FA4600" w:rsidRDefault="00FA4600" w:rsidP="00FA4600">
      <w:pPr>
        <w:jc w:val="center"/>
        <w:rPr>
          <w:rFonts w:asciiTheme="majorBidi" w:hAnsiTheme="majorBidi" w:cstheme="majorBidi"/>
          <w:sz w:val="24"/>
          <w:szCs w:val="24"/>
          <w:lang w:val="en-FI" w:bidi="fa-IR"/>
        </w:rPr>
      </w:pPr>
      <w:r w:rsidRPr="00FA4600">
        <w:rPr>
          <w:rFonts w:asciiTheme="majorBidi" w:hAnsiTheme="majorBidi" w:cstheme="majorBidi"/>
          <w:sz w:val="24"/>
          <w:szCs w:val="24"/>
          <w:lang w:val="en-FI" w:bidi="fa-IR"/>
        </w:rPr>
        <w:drawing>
          <wp:inline distT="0" distB="0" distL="0" distR="0" wp14:anchorId="5D741B22" wp14:editId="2BCB733F">
            <wp:extent cx="4022234" cy="2880000"/>
            <wp:effectExtent l="0" t="0" r="0" b="0"/>
            <wp:docPr id="792429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42964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223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32045" w14:textId="0B2C1C86" w:rsidR="00FA4600" w:rsidRDefault="000366B7" w:rsidP="00627987">
      <w:pPr>
        <w:pStyle w:val="Heading1"/>
        <w:rPr>
          <w:lang w:val="en-FI" w:bidi="fa-IR"/>
        </w:rPr>
      </w:pPr>
      <w:bookmarkStart w:id="7" w:name="_Toc159505452"/>
      <w:r>
        <w:rPr>
          <w:lang w:val="en-FI" w:bidi="fa-IR"/>
        </w:rPr>
        <w:lastRenderedPageBreak/>
        <w:t xml:space="preserve">No </w:t>
      </w:r>
      <w:r w:rsidRPr="000366B7">
        <w:rPr>
          <w:lang w:val="en-FI" w:bidi="fa-IR"/>
        </w:rPr>
        <w:t xml:space="preserve">CNN </w:t>
      </w:r>
      <w:proofErr w:type="gramStart"/>
      <w:r w:rsidRPr="000366B7">
        <w:rPr>
          <w:lang w:val="en-FI" w:bidi="fa-IR"/>
        </w:rPr>
        <w:t>layer</w:t>
      </w:r>
      <w:bookmarkEnd w:id="7"/>
      <w:proofErr w:type="gramEnd"/>
    </w:p>
    <w:p w14:paraId="21AE9E89" w14:textId="06CCD7EF" w:rsidR="00007263" w:rsidRDefault="001E2077" w:rsidP="00007263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The model consists of an input layer, </w:t>
      </w:r>
      <w:r w:rsidR="00F419EE">
        <w:rPr>
          <w:rFonts w:asciiTheme="majorBidi" w:hAnsiTheme="majorBidi" w:cstheme="majorBidi"/>
          <w:sz w:val="24"/>
          <w:szCs w:val="24"/>
          <w:lang w:val="en-FI" w:bidi="fa-IR"/>
        </w:rPr>
        <w:t xml:space="preserve">dense layer and </w:t>
      </w:r>
      <w:r w:rsidR="00993B2A">
        <w:rPr>
          <w:rFonts w:asciiTheme="majorBidi" w:hAnsiTheme="majorBidi" w:cstheme="majorBidi"/>
          <w:sz w:val="24"/>
          <w:szCs w:val="24"/>
          <w:lang w:val="en-FI" w:bidi="fa-IR"/>
        </w:rPr>
        <w:t>output</w:t>
      </w:r>
      <w:r w:rsidR="00F419EE">
        <w:rPr>
          <w:rFonts w:asciiTheme="majorBidi" w:hAnsiTheme="majorBidi" w:cstheme="majorBidi"/>
          <w:sz w:val="24"/>
          <w:szCs w:val="24"/>
          <w:lang w:val="en-FI" w:bidi="fa-IR"/>
        </w:rPr>
        <w:t xml:space="preserve"> layer without using any </w:t>
      </w:r>
      <w:r w:rsidR="00993B2A">
        <w:rPr>
          <w:rFonts w:asciiTheme="majorBidi" w:hAnsiTheme="majorBidi" w:cstheme="majorBidi"/>
          <w:sz w:val="24"/>
          <w:szCs w:val="24"/>
          <w:lang w:val="en-FI" w:bidi="fa-IR"/>
        </w:rPr>
        <w:t>c</w:t>
      </w:r>
      <w:r w:rsidR="00993B2A" w:rsidRPr="00993B2A">
        <w:rPr>
          <w:rFonts w:asciiTheme="majorBidi" w:hAnsiTheme="majorBidi" w:cstheme="majorBidi"/>
          <w:sz w:val="24"/>
          <w:szCs w:val="24"/>
          <w:lang w:val="en-FI" w:bidi="fa-IR"/>
        </w:rPr>
        <w:t>onvolutional neural network</w:t>
      </w:r>
      <w:r w:rsidR="00993B2A">
        <w:rPr>
          <w:rFonts w:asciiTheme="majorBidi" w:hAnsiTheme="majorBidi" w:cstheme="majorBidi"/>
          <w:sz w:val="24"/>
          <w:szCs w:val="24"/>
          <w:lang w:val="en-FI" w:bidi="fa-IR"/>
        </w:rPr>
        <w:t xml:space="preserve"> </w:t>
      </w:r>
      <w:r w:rsidR="00F419EE">
        <w:rPr>
          <w:rFonts w:asciiTheme="majorBidi" w:hAnsiTheme="majorBidi" w:cstheme="majorBidi"/>
          <w:sz w:val="24"/>
          <w:szCs w:val="24"/>
          <w:lang w:val="en-FI" w:bidi="fa-IR"/>
        </w:rPr>
        <w:t>layer</w:t>
      </w:r>
      <w:r w:rsidR="00993B2A">
        <w:rPr>
          <w:rFonts w:asciiTheme="majorBidi" w:hAnsiTheme="majorBidi" w:cstheme="majorBidi"/>
          <w:sz w:val="24"/>
          <w:szCs w:val="24"/>
          <w:lang w:val="en-FI" w:bidi="fa-IR"/>
        </w:rPr>
        <w:t>.</w:t>
      </w:r>
      <w:r w:rsidR="00B41C90">
        <w:rPr>
          <w:rFonts w:asciiTheme="majorBidi" w:hAnsiTheme="majorBidi" w:cstheme="majorBidi"/>
          <w:sz w:val="24"/>
          <w:szCs w:val="24"/>
          <w:lang w:val="en-FI" w:bidi="fa-IR"/>
        </w:rPr>
        <w:t xml:space="preserve"> The training is done for two </w:t>
      </w:r>
      <w:r w:rsidR="003259E0">
        <w:rPr>
          <w:rFonts w:asciiTheme="majorBidi" w:hAnsiTheme="majorBidi" w:cstheme="majorBidi"/>
          <w:sz w:val="24"/>
          <w:szCs w:val="24"/>
          <w:lang w:val="en-FI" w:bidi="fa-IR"/>
        </w:rPr>
        <w:t>epochs</w:t>
      </w:r>
      <w:r w:rsidR="00B41C90">
        <w:rPr>
          <w:rFonts w:asciiTheme="majorBidi" w:hAnsiTheme="majorBidi" w:cstheme="majorBidi"/>
          <w:sz w:val="24"/>
          <w:szCs w:val="24"/>
          <w:lang w:val="en-FI" w:bidi="fa-IR"/>
        </w:rPr>
        <w:t xml:space="preserve"> of 2 and 4 as well as various batch sizes of </w:t>
      </w:r>
      <w:r w:rsidR="00B41C90" w:rsidRPr="00B41C90">
        <w:rPr>
          <w:rFonts w:asciiTheme="majorBidi" w:hAnsiTheme="majorBidi" w:cstheme="majorBidi"/>
          <w:sz w:val="24"/>
          <w:szCs w:val="24"/>
          <w:lang w:val="en-FI" w:bidi="fa-IR"/>
        </w:rPr>
        <w:t xml:space="preserve">32, 64, 128, </w:t>
      </w:r>
      <w:r w:rsidR="003259E0">
        <w:rPr>
          <w:rFonts w:asciiTheme="majorBidi" w:hAnsiTheme="majorBidi" w:cstheme="majorBidi"/>
          <w:sz w:val="24"/>
          <w:szCs w:val="24"/>
          <w:lang w:val="en-FI" w:bidi="fa-IR"/>
        </w:rPr>
        <w:t xml:space="preserve">and </w:t>
      </w:r>
      <w:r w:rsidR="00B41C90" w:rsidRPr="00B41C90">
        <w:rPr>
          <w:rFonts w:asciiTheme="majorBidi" w:hAnsiTheme="majorBidi" w:cstheme="majorBidi"/>
          <w:sz w:val="24"/>
          <w:szCs w:val="24"/>
          <w:lang w:val="en-FI" w:bidi="fa-IR"/>
        </w:rPr>
        <w:t>256</w:t>
      </w:r>
      <w:r w:rsidR="00B41C90">
        <w:rPr>
          <w:rFonts w:asciiTheme="majorBidi" w:hAnsiTheme="majorBidi" w:cstheme="majorBidi"/>
          <w:sz w:val="24"/>
          <w:szCs w:val="24"/>
          <w:lang w:val="en-FI" w:bidi="fa-IR"/>
        </w:rPr>
        <w:t xml:space="preserve"> together with layer </w:t>
      </w:r>
      <w:r w:rsidR="003259E0">
        <w:rPr>
          <w:rFonts w:asciiTheme="majorBidi" w:hAnsiTheme="majorBidi" w:cstheme="majorBidi"/>
          <w:sz w:val="24"/>
          <w:szCs w:val="24"/>
          <w:lang w:val="en-FI" w:bidi="fa-IR"/>
        </w:rPr>
        <w:t>sizes</w:t>
      </w:r>
      <w:r w:rsidR="00B41C90">
        <w:rPr>
          <w:rFonts w:asciiTheme="majorBidi" w:hAnsiTheme="majorBidi" w:cstheme="majorBidi"/>
          <w:sz w:val="24"/>
          <w:szCs w:val="24"/>
          <w:lang w:val="en-FI" w:bidi="fa-IR"/>
        </w:rPr>
        <w:t xml:space="preserve"> of </w:t>
      </w:r>
      <w:r w:rsidR="003259E0" w:rsidRPr="003259E0">
        <w:rPr>
          <w:rFonts w:asciiTheme="majorBidi" w:hAnsiTheme="majorBidi" w:cstheme="majorBidi"/>
          <w:sz w:val="24"/>
          <w:szCs w:val="24"/>
          <w:lang w:val="en-FI" w:bidi="fa-IR"/>
        </w:rPr>
        <w:t xml:space="preserve">32, 64, 128, </w:t>
      </w:r>
      <w:r w:rsidR="003259E0">
        <w:rPr>
          <w:rFonts w:asciiTheme="majorBidi" w:hAnsiTheme="majorBidi" w:cstheme="majorBidi"/>
          <w:sz w:val="24"/>
          <w:szCs w:val="24"/>
          <w:lang w:val="en-FI" w:bidi="fa-IR"/>
        </w:rPr>
        <w:t xml:space="preserve">and </w:t>
      </w:r>
      <w:r w:rsidR="003259E0" w:rsidRPr="003259E0">
        <w:rPr>
          <w:rFonts w:asciiTheme="majorBidi" w:hAnsiTheme="majorBidi" w:cstheme="majorBidi"/>
          <w:sz w:val="24"/>
          <w:szCs w:val="24"/>
          <w:lang w:val="en-FI" w:bidi="fa-IR"/>
        </w:rPr>
        <w:t>256</w:t>
      </w:r>
      <w:r w:rsidR="003259E0">
        <w:rPr>
          <w:rFonts w:asciiTheme="majorBidi" w:hAnsiTheme="majorBidi" w:cstheme="majorBidi"/>
          <w:sz w:val="24"/>
          <w:szCs w:val="24"/>
          <w:lang w:val="en-FI" w:bidi="fa-IR"/>
        </w:rPr>
        <w:t>.</w:t>
      </w:r>
    </w:p>
    <w:p w14:paraId="52D6F39E" w14:textId="3130C4DE" w:rsidR="00CC74CF" w:rsidRPr="00007263" w:rsidRDefault="007F0B62" w:rsidP="00CC74CF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Results </w:t>
      </w:r>
      <w:r w:rsidR="007E69B5">
        <w:rPr>
          <w:rFonts w:asciiTheme="majorBidi" w:hAnsiTheme="majorBidi" w:cstheme="majorBidi"/>
          <w:sz w:val="24"/>
          <w:szCs w:val="24"/>
          <w:lang w:val="en-FI" w:bidi="fa-IR"/>
        </w:rPr>
        <w:t>indicate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 the better performance of the model with </w:t>
      </w:r>
      <w:r w:rsidR="007E69B5">
        <w:rPr>
          <w:rFonts w:asciiTheme="majorBidi" w:hAnsiTheme="majorBidi" w:cstheme="majorBidi"/>
          <w:sz w:val="24"/>
          <w:szCs w:val="24"/>
          <w:lang w:val="en-FI" w:bidi="fa-IR"/>
        </w:rPr>
        <w:t xml:space="preserve">a </w:t>
      </w:r>
      <w:r>
        <w:rPr>
          <w:rFonts w:asciiTheme="majorBidi" w:hAnsiTheme="majorBidi" w:cstheme="majorBidi"/>
          <w:sz w:val="24"/>
          <w:szCs w:val="24"/>
          <w:lang w:val="en-FI" w:bidi="fa-IR"/>
        </w:rPr>
        <w:t xml:space="preserve">higher number of </w:t>
      </w:r>
      <w:r w:rsidR="007E69B5">
        <w:rPr>
          <w:rFonts w:asciiTheme="majorBidi" w:hAnsiTheme="majorBidi" w:cstheme="majorBidi"/>
          <w:sz w:val="24"/>
          <w:szCs w:val="24"/>
          <w:lang w:val="en-FI" w:bidi="fa-IR"/>
        </w:rPr>
        <w:t xml:space="preserve">epochs and layer size. </w:t>
      </w:r>
      <w:r w:rsidR="00CC74CF">
        <w:rPr>
          <w:rFonts w:asciiTheme="majorBidi" w:hAnsiTheme="majorBidi" w:cstheme="majorBidi"/>
          <w:sz w:val="24"/>
          <w:szCs w:val="24"/>
          <w:lang w:val="en-FI" w:bidi="fa-IR"/>
        </w:rPr>
        <w:t xml:space="preserve">Although accuracies are high and almost near each </w:t>
      </w:r>
      <w:r w:rsidR="00D2552B">
        <w:rPr>
          <w:rFonts w:asciiTheme="majorBidi" w:hAnsiTheme="majorBidi" w:cstheme="majorBidi"/>
          <w:sz w:val="24"/>
          <w:szCs w:val="24"/>
          <w:lang w:val="en-FI" w:bidi="fa-IR"/>
        </w:rPr>
        <w:t>other</w:t>
      </w:r>
      <w:r w:rsidR="00CC74CF">
        <w:rPr>
          <w:rFonts w:asciiTheme="majorBidi" w:hAnsiTheme="majorBidi" w:cstheme="majorBidi"/>
          <w:sz w:val="24"/>
          <w:szCs w:val="24"/>
          <w:lang w:val="en-FI" w:bidi="fa-IR"/>
        </w:rPr>
        <w:t xml:space="preserve">, </w:t>
      </w:r>
      <w:r w:rsidR="00B93A6E">
        <w:rPr>
          <w:rFonts w:asciiTheme="majorBidi" w:hAnsiTheme="majorBidi" w:cstheme="majorBidi"/>
          <w:sz w:val="24"/>
          <w:szCs w:val="24"/>
          <w:lang w:val="en-FI" w:bidi="fa-IR"/>
        </w:rPr>
        <w:t>the model with CNN has better accuracy compared to the one without CNN to the point that accurac</w:t>
      </w:r>
      <w:r w:rsidR="00D2552B">
        <w:rPr>
          <w:rFonts w:asciiTheme="majorBidi" w:hAnsiTheme="majorBidi" w:cstheme="majorBidi"/>
          <w:sz w:val="24"/>
          <w:szCs w:val="24"/>
          <w:lang w:val="en-FI" w:bidi="fa-IR"/>
        </w:rPr>
        <w:t>ies struggle to reach one with CNN even with a higher number of epochs and dense layer siz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0366B7" w14:paraId="3AE6147E" w14:textId="77777777" w:rsidTr="00971558">
        <w:tc>
          <w:tcPr>
            <w:tcW w:w="4814" w:type="dxa"/>
          </w:tcPr>
          <w:p w14:paraId="2A05C307" w14:textId="5142BFCD" w:rsidR="000366B7" w:rsidRDefault="008B005B" w:rsidP="008B005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8B005B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08C4FDA2" wp14:editId="24F6BB51">
                  <wp:extent cx="2541890" cy="1800000"/>
                  <wp:effectExtent l="0" t="0" r="0" b="0"/>
                  <wp:docPr id="12489847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8984742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189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4" w:type="dxa"/>
          </w:tcPr>
          <w:p w14:paraId="3A17B777" w14:textId="4CE15F8F" w:rsidR="000366B7" w:rsidRDefault="008B005B" w:rsidP="008B005B">
            <w:pPr>
              <w:jc w:val="center"/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</w:pPr>
            <w:r w:rsidRPr="008B005B">
              <w:rPr>
                <w:rFonts w:asciiTheme="majorBidi" w:hAnsiTheme="majorBidi" w:cstheme="majorBidi"/>
                <w:sz w:val="24"/>
                <w:szCs w:val="24"/>
                <w:lang w:val="en-FI" w:bidi="fa-IR"/>
              </w:rPr>
              <w:drawing>
                <wp:inline distT="0" distB="0" distL="0" distR="0" wp14:anchorId="7D1BC3F7" wp14:editId="33F5FEED">
                  <wp:extent cx="2456237" cy="1800000"/>
                  <wp:effectExtent l="0" t="0" r="1270" b="0"/>
                  <wp:docPr id="12553050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530500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623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35BC33" w14:textId="77777777" w:rsidR="000366B7" w:rsidRPr="000366B7" w:rsidRDefault="000366B7" w:rsidP="000366B7">
      <w:pPr>
        <w:jc w:val="both"/>
        <w:rPr>
          <w:rFonts w:asciiTheme="majorBidi" w:hAnsiTheme="majorBidi" w:cstheme="majorBidi"/>
          <w:sz w:val="24"/>
          <w:szCs w:val="24"/>
          <w:lang w:val="en-FI" w:bidi="fa-IR"/>
        </w:rPr>
      </w:pPr>
    </w:p>
    <w:sectPr w:rsidR="000366B7" w:rsidRPr="000366B7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23D40"/>
    <w:multiLevelType w:val="hybridMultilevel"/>
    <w:tmpl w:val="E268553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D6DDB"/>
    <w:multiLevelType w:val="hybridMultilevel"/>
    <w:tmpl w:val="67D2712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3A0509"/>
    <w:multiLevelType w:val="multilevel"/>
    <w:tmpl w:val="A6B89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562561">
    <w:abstractNumId w:val="0"/>
  </w:num>
  <w:num w:numId="2" w16cid:durableId="1303344731">
    <w:abstractNumId w:val="2"/>
  </w:num>
  <w:num w:numId="3" w16cid:durableId="13166444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tTQ1MjcxNjc0NDRT0lEKTi0uzszPAykwrAUA5If7JiwAAAA="/>
  </w:docVars>
  <w:rsids>
    <w:rsidRoot w:val="00D67AB8"/>
    <w:rsid w:val="00007263"/>
    <w:rsid w:val="00024DEC"/>
    <w:rsid w:val="000256BB"/>
    <w:rsid w:val="000366B7"/>
    <w:rsid w:val="00077DC1"/>
    <w:rsid w:val="00090F66"/>
    <w:rsid w:val="000935AE"/>
    <w:rsid w:val="00145401"/>
    <w:rsid w:val="00180B8A"/>
    <w:rsid w:val="0018140C"/>
    <w:rsid w:val="00191ACB"/>
    <w:rsid w:val="00191E27"/>
    <w:rsid w:val="001A12D5"/>
    <w:rsid w:val="001C44FE"/>
    <w:rsid w:val="001E2077"/>
    <w:rsid w:val="00203075"/>
    <w:rsid w:val="00212153"/>
    <w:rsid w:val="002255A7"/>
    <w:rsid w:val="00233196"/>
    <w:rsid w:val="002419E5"/>
    <w:rsid w:val="00263AF0"/>
    <w:rsid w:val="00272634"/>
    <w:rsid w:val="00291A67"/>
    <w:rsid w:val="002925A2"/>
    <w:rsid w:val="002E4FC3"/>
    <w:rsid w:val="003259E0"/>
    <w:rsid w:val="00331760"/>
    <w:rsid w:val="0034644C"/>
    <w:rsid w:val="0037412C"/>
    <w:rsid w:val="00386139"/>
    <w:rsid w:val="0039282B"/>
    <w:rsid w:val="003B0D8D"/>
    <w:rsid w:val="003D69AD"/>
    <w:rsid w:val="003E02F4"/>
    <w:rsid w:val="003F7C00"/>
    <w:rsid w:val="00444C91"/>
    <w:rsid w:val="00445577"/>
    <w:rsid w:val="00474B77"/>
    <w:rsid w:val="00476F26"/>
    <w:rsid w:val="00477EB8"/>
    <w:rsid w:val="0048771D"/>
    <w:rsid w:val="004C17EA"/>
    <w:rsid w:val="004D31DF"/>
    <w:rsid w:val="004F64C9"/>
    <w:rsid w:val="005233D8"/>
    <w:rsid w:val="005342B8"/>
    <w:rsid w:val="00542762"/>
    <w:rsid w:val="00567971"/>
    <w:rsid w:val="005B58B1"/>
    <w:rsid w:val="005D2AAE"/>
    <w:rsid w:val="005D3D6B"/>
    <w:rsid w:val="0060487B"/>
    <w:rsid w:val="00607464"/>
    <w:rsid w:val="00627987"/>
    <w:rsid w:val="006354A6"/>
    <w:rsid w:val="006626CF"/>
    <w:rsid w:val="006C04BE"/>
    <w:rsid w:val="006D3A3B"/>
    <w:rsid w:val="006E0793"/>
    <w:rsid w:val="006E0962"/>
    <w:rsid w:val="006E62C4"/>
    <w:rsid w:val="00720CC3"/>
    <w:rsid w:val="00755095"/>
    <w:rsid w:val="00757A33"/>
    <w:rsid w:val="00764C7C"/>
    <w:rsid w:val="00797FBB"/>
    <w:rsid w:val="007B52FA"/>
    <w:rsid w:val="007B6449"/>
    <w:rsid w:val="007C7FE5"/>
    <w:rsid w:val="007D06BA"/>
    <w:rsid w:val="007D0BA9"/>
    <w:rsid w:val="007D1CB7"/>
    <w:rsid w:val="007E69B5"/>
    <w:rsid w:val="007F0B62"/>
    <w:rsid w:val="008045AB"/>
    <w:rsid w:val="008256F4"/>
    <w:rsid w:val="00834F43"/>
    <w:rsid w:val="00836C8A"/>
    <w:rsid w:val="0084081F"/>
    <w:rsid w:val="008467C0"/>
    <w:rsid w:val="008A7A07"/>
    <w:rsid w:val="008B005B"/>
    <w:rsid w:val="008C4DED"/>
    <w:rsid w:val="008D25EE"/>
    <w:rsid w:val="008F7E4B"/>
    <w:rsid w:val="00912938"/>
    <w:rsid w:val="00927104"/>
    <w:rsid w:val="009379DD"/>
    <w:rsid w:val="00952B1E"/>
    <w:rsid w:val="0096345B"/>
    <w:rsid w:val="00971558"/>
    <w:rsid w:val="00971F18"/>
    <w:rsid w:val="00981818"/>
    <w:rsid w:val="00990E69"/>
    <w:rsid w:val="0099291A"/>
    <w:rsid w:val="00992DC4"/>
    <w:rsid w:val="00993B2A"/>
    <w:rsid w:val="009C58A9"/>
    <w:rsid w:val="009D4B34"/>
    <w:rsid w:val="009F4CD6"/>
    <w:rsid w:val="00A028EE"/>
    <w:rsid w:val="00A23BED"/>
    <w:rsid w:val="00A84504"/>
    <w:rsid w:val="00AD69BF"/>
    <w:rsid w:val="00AE51AA"/>
    <w:rsid w:val="00AF360F"/>
    <w:rsid w:val="00B06C84"/>
    <w:rsid w:val="00B100E0"/>
    <w:rsid w:val="00B10484"/>
    <w:rsid w:val="00B106C1"/>
    <w:rsid w:val="00B137DE"/>
    <w:rsid w:val="00B21DB3"/>
    <w:rsid w:val="00B41C90"/>
    <w:rsid w:val="00B67B52"/>
    <w:rsid w:val="00B757A7"/>
    <w:rsid w:val="00B91142"/>
    <w:rsid w:val="00B93A6E"/>
    <w:rsid w:val="00BB070B"/>
    <w:rsid w:val="00BC01CD"/>
    <w:rsid w:val="00BC41EA"/>
    <w:rsid w:val="00C05866"/>
    <w:rsid w:val="00C1073C"/>
    <w:rsid w:val="00C50AC9"/>
    <w:rsid w:val="00C91AA7"/>
    <w:rsid w:val="00CC74CF"/>
    <w:rsid w:val="00CD01DF"/>
    <w:rsid w:val="00CE0037"/>
    <w:rsid w:val="00D14A27"/>
    <w:rsid w:val="00D16806"/>
    <w:rsid w:val="00D21178"/>
    <w:rsid w:val="00D2552B"/>
    <w:rsid w:val="00D374CD"/>
    <w:rsid w:val="00D50E98"/>
    <w:rsid w:val="00D67AB8"/>
    <w:rsid w:val="00D86E89"/>
    <w:rsid w:val="00D92E60"/>
    <w:rsid w:val="00D971F4"/>
    <w:rsid w:val="00DB617E"/>
    <w:rsid w:val="00E02D9B"/>
    <w:rsid w:val="00E046F4"/>
    <w:rsid w:val="00E160D1"/>
    <w:rsid w:val="00E331DD"/>
    <w:rsid w:val="00E54F6D"/>
    <w:rsid w:val="00E71960"/>
    <w:rsid w:val="00EA3CAB"/>
    <w:rsid w:val="00EB792C"/>
    <w:rsid w:val="00ED69B1"/>
    <w:rsid w:val="00EE070E"/>
    <w:rsid w:val="00EE1EA0"/>
    <w:rsid w:val="00EF499E"/>
    <w:rsid w:val="00F2693D"/>
    <w:rsid w:val="00F40F2A"/>
    <w:rsid w:val="00F419EE"/>
    <w:rsid w:val="00F80481"/>
    <w:rsid w:val="00F92F10"/>
    <w:rsid w:val="00FA041D"/>
    <w:rsid w:val="00FA4600"/>
    <w:rsid w:val="00FC655D"/>
    <w:rsid w:val="00FD65EB"/>
    <w:rsid w:val="00FF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648A9E"/>
  <w14:defaultImageDpi w14:val="32767"/>
  <w15:chartTrackingRefBased/>
  <w15:docId w15:val="{EBB0EEB2-B488-4DF3-96B2-509165F28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i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987"/>
    <w:pPr>
      <w:keepNext/>
      <w:keepLines/>
      <w:spacing w:before="240" w:after="240"/>
      <w:outlineLvl w:val="0"/>
    </w:pPr>
    <w:rPr>
      <w:rFonts w:asciiTheme="majorBidi" w:eastAsiaTheme="majorEastAsia" w:hAnsiTheme="majorBidi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4C91"/>
    <w:pPr>
      <w:ind w:left="720"/>
      <w:contextualSpacing/>
    </w:pPr>
  </w:style>
  <w:style w:type="table" w:styleId="TableGrid">
    <w:name w:val="Table Grid"/>
    <w:basedOn w:val="TableNormal"/>
    <w:uiPriority w:val="39"/>
    <w:rsid w:val="002030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27987"/>
    <w:rPr>
      <w:rFonts w:asciiTheme="majorBidi" w:eastAsiaTheme="majorEastAsia" w:hAnsiTheme="majorBidi" w:cstheme="majorBidi"/>
      <w:b/>
      <w:color w:val="000000" w:themeColor="text1"/>
      <w:sz w:val="28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627987"/>
    <w:pPr>
      <w:spacing w:after="0"/>
      <w:outlineLvl w:val="9"/>
    </w:pPr>
    <w:rPr>
      <w:rFonts w:asciiTheme="majorHAnsi" w:hAnsiTheme="majorHAnsi"/>
      <w:b w:val="0"/>
      <w:color w:val="2F5496" w:themeColor="accent1" w:themeShade="BF"/>
      <w:kern w:val="0"/>
      <w:sz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62798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279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1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0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B3E30E-92CB-41E6-BA96-00EC92C74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6</Pages>
  <Words>1330</Words>
  <Characters>6712</Characters>
  <Application>Microsoft Office Word</Application>
  <DocSecurity>0</DocSecurity>
  <Lines>124</Lines>
  <Paragraphs>38</Paragraphs>
  <ScaleCrop>false</ScaleCrop>
  <Company>University of Turku</Company>
  <LinksUpToDate>false</LinksUpToDate>
  <CharactersWithSpaces>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reza Akhtari</dc:creator>
  <cp:keywords/>
  <dc:description/>
  <cp:lastModifiedBy>Mohammadreza Akhtari</cp:lastModifiedBy>
  <cp:revision>158</cp:revision>
  <cp:lastPrinted>2024-02-22T12:44:00Z</cp:lastPrinted>
  <dcterms:created xsi:type="dcterms:W3CDTF">2024-02-22T07:12:00Z</dcterms:created>
  <dcterms:modified xsi:type="dcterms:W3CDTF">2024-02-22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21d910fd7569f84aeb1823a8b3730acb3023cb51159afd83792dc73fc67891</vt:lpwstr>
  </property>
</Properties>
</file>